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he Application of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0" w:name="_Toc288227584"/>
      <w:r w:rsidR="00216D5D">
        <w:lastRenderedPageBreak/>
        <w:t>Abstract</w:t>
      </w:r>
      <w:bookmarkEnd w:id="0"/>
    </w:p>
    <w:p w:rsidR="002F65EA" w:rsidRDefault="002F65EA" w:rsidP="00216D5D"/>
    <w:p w:rsidR="00CB53A6" w:rsidRDefault="002F65EA" w:rsidP="00216D5D">
      <w:r>
        <w:t>Web applications are prevalent and it is important that they be of high quality as businesses, schools, and public services rely upon them.</w:t>
      </w:r>
      <w:r w:rsidR="00B017CE">
        <w:t xml:space="preserve">  Web applications can be tested using testing models designed for web applications.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 xml:space="preserve">a given web application testing model to a web application.  This project seeks to speed up the process of applying two particular web application testing models:  </w:t>
      </w:r>
      <w:r w:rsidR="00DB18AE">
        <w:t>the Atomic Section Model</w:t>
      </w:r>
      <w:r w:rsidR="00497E57">
        <w:t xml:space="preserve"> and the Qian, Miao, Zeng model</w:t>
      </w:r>
      <w:r w:rsidR="00CA561C">
        <w:t>.</w:t>
      </w:r>
      <w:r w:rsidR="00195609">
        <w:t xml:space="preserve">  Two generators were written usin</w:t>
      </w:r>
      <w:r w:rsidR="00E433C1">
        <w:t xml:space="preserve">g the Ruby programming language, one for each model.  </w:t>
      </w:r>
      <w:r w:rsidR="00AE7CAA">
        <w:t>The generators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p>
    <w:p w:rsidR="00AE50B8" w:rsidRDefault="00AE50B8" w:rsidP="00EE45CD">
      <w:pPr>
        <w:pStyle w:val="Heading1"/>
      </w:pPr>
      <w:r>
        <w:br w:type="page"/>
      </w:r>
    </w:p>
    <w:sdt>
      <w:sdtPr>
        <w:rPr>
          <w:rFonts w:asciiTheme="minorHAnsi" w:eastAsiaTheme="minorHAnsi" w:hAnsiTheme="minorHAnsi" w:cstheme="minorBidi"/>
          <w:b w:val="0"/>
          <w:bCs w:val="0"/>
          <w:color w:val="auto"/>
          <w:sz w:val="24"/>
          <w:szCs w:val="24"/>
        </w:rPr>
        <w:id w:val="21312219"/>
        <w:docPartObj>
          <w:docPartGallery w:val="Table of Contents"/>
          <w:docPartUnique/>
        </w:docPartObj>
      </w:sdtPr>
      <w:sdtContent>
        <w:p w:rsidR="00AE50B8" w:rsidRDefault="00AE50B8">
          <w:pPr>
            <w:pStyle w:val="TOCHeading"/>
          </w:pPr>
          <w:r>
            <w:t>Contents</w:t>
          </w:r>
        </w:p>
        <w:p w:rsidR="006858DB" w:rsidRDefault="00826C45">
          <w:pPr>
            <w:pStyle w:val="TOC1"/>
            <w:tabs>
              <w:tab w:val="right" w:leader="dot" w:pos="8630"/>
            </w:tabs>
            <w:rPr>
              <w:rFonts w:eastAsiaTheme="minorEastAsia"/>
              <w:noProof/>
              <w:sz w:val="22"/>
              <w:szCs w:val="22"/>
            </w:rPr>
          </w:pPr>
          <w:r>
            <w:fldChar w:fldCharType="begin"/>
          </w:r>
          <w:r w:rsidR="00AE50B8">
            <w:instrText xml:space="preserve"> TOC \o "1-3" \h \z \u </w:instrText>
          </w:r>
          <w:r>
            <w:fldChar w:fldCharType="separate"/>
          </w:r>
          <w:hyperlink w:anchor="_Toc288227584" w:history="1">
            <w:r w:rsidR="006858DB" w:rsidRPr="00B5078D">
              <w:rPr>
                <w:rStyle w:val="Hyperlink"/>
                <w:noProof/>
              </w:rPr>
              <w:t>Abstract</w:t>
            </w:r>
            <w:r w:rsidR="006858DB">
              <w:rPr>
                <w:noProof/>
                <w:webHidden/>
              </w:rPr>
              <w:tab/>
            </w:r>
            <w:r w:rsidR="006858DB">
              <w:rPr>
                <w:noProof/>
                <w:webHidden/>
              </w:rPr>
              <w:fldChar w:fldCharType="begin"/>
            </w:r>
            <w:r w:rsidR="006858DB">
              <w:rPr>
                <w:noProof/>
                <w:webHidden/>
              </w:rPr>
              <w:instrText xml:space="preserve"> PAGEREF _Toc288227584 \h </w:instrText>
            </w:r>
            <w:r w:rsidR="006858DB">
              <w:rPr>
                <w:noProof/>
                <w:webHidden/>
              </w:rPr>
            </w:r>
            <w:r w:rsidR="006858DB">
              <w:rPr>
                <w:noProof/>
                <w:webHidden/>
              </w:rPr>
              <w:fldChar w:fldCharType="separate"/>
            </w:r>
            <w:r w:rsidR="006858DB">
              <w:rPr>
                <w:noProof/>
                <w:webHidden/>
              </w:rPr>
              <w:t>2</w:t>
            </w:r>
            <w:r w:rsidR="006858DB">
              <w:rPr>
                <w:noProof/>
                <w:webHidden/>
              </w:rPr>
              <w:fldChar w:fldCharType="end"/>
            </w:r>
          </w:hyperlink>
        </w:p>
        <w:p w:rsidR="006858DB" w:rsidRDefault="006858DB">
          <w:pPr>
            <w:pStyle w:val="TOC1"/>
            <w:tabs>
              <w:tab w:val="right" w:leader="dot" w:pos="8630"/>
            </w:tabs>
            <w:rPr>
              <w:rFonts w:eastAsiaTheme="minorEastAsia"/>
              <w:noProof/>
              <w:sz w:val="22"/>
              <w:szCs w:val="22"/>
            </w:rPr>
          </w:pPr>
          <w:hyperlink w:anchor="_Toc288227585" w:history="1">
            <w:r w:rsidRPr="00B5078D">
              <w:rPr>
                <w:rStyle w:val="Hyperlink"/>
                <w:noProof/>
              </w:rPr>
              <w:t>Definitions</w:t>
            </w:r>
            <w:r>
              <w:rPr>
                <w:noProof/>
                <w:webHidden/>
              </w:rPr>
              <w:tab/>
            </w:r>
            <w:r>
              <w:rPr>
                <w:noProof/>
                <w:webHidden/>
              </w:rPr>
              <w:fldChar w:fldCharType="begin"/>
            </w:r>
            <w:r>
              <w:rPr>
                <w:noProof/>
                <w:webHidden/>
              </w:rPr>
              <w:instrText xml:space="preserve"> PAGEREF _Toc288227585 \h </w:instrText>
            </w:r>
            <w:r>
              <w:rPr>
                <w:noProof/>
                <w:webHidden/>
              </w:rPr>
            </w:r>
            <w:r>
              <w:rPr>
                <w:noProof/>
                <w:webHidden/>
              </w:rPr>
              <w:fldChar w:fldCharType="separate"/>
            </w:r>
            <w:r>
              <w:rPr>
                <w:noProof/>
                <w:webHidden/>
              </w:rPr>
              <w:t>4</w:t>
            </w:r>
            <w:r>
              <w:rPr>
                <w:noProof/>
                <w:webHidden/>
              </w:rPr>
              <w:fldChar w:fldCharType="end"/>
            </w:r>
          </w:hyperlink>
        </w:p>
        <w:p w:rsidR="006858DB" w:rsidRDefault="006858DB">
          <w:pPr>
            <w:pStyle w:val="TOC1"/>
            <w:tabs>
              <w:tab w:val="right" w:leader="dot" w:pos="8630"/>
            </w:tabs>
            <w:rPr>
              <w:rFonts w:eastAsiaTheme="minorEastAsia"/>
              <w:noProof/>
              <w:sz w:val="22"/>
              <w:szCs w:val="22"/>
            </w:rPr>
          </w:pPr>
          <w:hyperlink w:anchor="_Toc288227586" w:history="1">
            <w:r w:rsidRPr="00B5078D">
              <w:rPr>
                <w:rStyle w:val="Hyperlink"/>
                <w:noProof/>
              </w:rPr>
              <w:t>Introduction</w:t>
            </w:r>
            <w:r>
              <w:rPr>
                <w:noProof/>
                <w:webHidden/>
              </w:rPr>
              <w:tab/>
            </w:r>
            <w:r>
              <w:rPr>
                <w:noProof/>
                <w:webHidden/>
              </w:rPr>
              <w:fldChar w:fldCharType="begin"/>
            </w:r>
            <w:r>
              <w:rPr>
                <w:noProof/>
                <w:webHidden/>
              </w:rPr>
              <w:instrText xml:space="preserve"> PAGEREF _Toc288227586 \h </w:instrText>
            </w:r>
            <w:r>
              <w:rPr>
                <w:noProof/>
                <w:webHidden/>
              </w:rPr>
            </w:r>
            <w:r>
              <w:rPr>
                <w:noProof/>
                <w:webHidden/>
              </w:rPr>
              <w:fldChar w:fldCharType="separate"/>
            </w:r>
            <w:r>
              <w:rPr>
                <w:noProof/>
                <w:webHidden/>
              </w:rPr>
              <w:t>6</w:t>
            </w:r>
            <w:r>
              <w:rPr>
                <w:noProof/>
                <w:webHidden/>
              </w:rPr>
              <w:fldChar w:fldCharType="end"/>
            </w:r>
          </w:hyperlink>
        </w:p>
        <w:p w:rsidR="006858DB" w:rsidRDefault="006858DB">
          <w:pPr>
            <w:pStyle w:val="TOC1"/>
            <w:tabs>
              <w:tab w:val="right" w:leader="dot" w:pos="8630"/>
            </w:tabs>
            <w:rPr>
              <w:rFonts w:eastAsiaTheme="minorEastAsia"/>
              <w:noProof/>
              <w:sz w:val="22"/>
              <w:szCs w:val="22"/>
            </w:rPr>
          </w:pPr>
          <w:hyperlink w:anchor="_Toc288227587" w:history="1">
            <w:r w:rsidRPr="00B5078D">
              <w:rPr>
                <w:rStyle w:val="Hyperlink"/>
                <w:noProof/>
              </w:rPr>
              <w:t>Implementing the Qian, Miao, and Zeng Model</w:t>
            </w:r>
            <w:r>
              <w:rPr>
                <w:noProof/>
                <w:webHidden/>
              </w:rPr>
              <w:tab/>
            </w:r>
            <w:r>
              <w:rPr>
                <w:noProof/>
                <w:webHidden/>
              </w:rPr>
              <w:fldChar w:fldCharType="begin"/>
            </w:r>
            <w:r>
              <w:rPr>
                <w:noProof/>
                <w:webHidden/>
              </w:rPr>
              <w:instrText xml:space="preserve"> PAGEREF _Toc288227587 \h </w:instrText>
            </w:r>
            <w:r>
              <w:rPr>
                <w:noProof/>
                <w:webHidden/>
              </w:rPr>
            </w:r>
            <w:r>
              <w:rPr>
                <w:noProof/>
                <w:webHidden/>
              </w:rPr>
              <w:fldChar w:fldCharType="separate"/>
            </w:r>
            <w:r>
              <w:rPr>
                <w:noProof/>
                <w:webHidden/>
              </w:rPr>
              <w:t>7</w:t>
            </w:r>
            <w:r>
              <w:rPr>
                <w:noProof/>
                <w:webHidden/>
              </w:rPr>
              <w:fldChar w:fldCharType="end"/>
            </w:r>
          </w:hyperlink>
        </w:p>
        <w:p w:rsidR="006858DB" w:rsidRDefault="006858DB">
          <w:pPr>
            <w:pStyle w:val="TOC1"/>
            <w:tabs>
              <w:tab w:val="right" w:leader="dot" w:pos="8630"/>
            </w:tabs>
            <w:rPr>
              <w:rFonts w:eastAsiaTheme="minorEastAsia"/>
              <w:noProof/>
              <w:sz w:val="22"/>
              <w:szCs w:val="22"/>
            </w:rPr>
          </w:pPr>
          <w:hyperlink w:anchor="_Toc288227588" w:history="1">
            <w:r w:rsidRPr="00B5078D">
              <w:rPr>
                <w:rStyle w:val="Hyperlink"/>
                <w:noProof/>
              </w:rPr>
              <w:t>Sample Output from the QMZ Tool</w:t>
            </w:r>
            <w:r>
              <w:rPr>
                <w:noProof/>
                <w:webHidden/>
              </w:rPr>
              <w:tab/>
            </w:r>
            <w:r>
              <w:rPr>
                <w:noProof/>
                <w:webHidden/>
              </w:rPr>
              <w:fldChar w:fldCharType="begin"/>
            </w:r>
            <w:r>
              <w:rPr>
                <w:noProof/>
                <w:webHidden/>
              </w:rPr>
              <w:instrText xml:space="preserve"> PAGEREF _Toc288227588 \h </w:instrText>
            </w:r>
            <w:r>
              <w:rPr>
                <w:noProof/>
                <w:webHidden/>
              </w:rPr>
            </w:r>
            <w:r>
              <w:rPr>
                <w:noProof/>
                <w:webHidden/>
              </w:rPr>
              <w:fldChar w:fldCharType="separate"/>
            </w:r>
            <w:r>
              <w:rPr>
                <w:noProof/>
                <w:webHidden/>
              </w:rPr>
              <w:t>10</w:t>
            </w:r>
            <w:r>
              <w:rPr>
                <w:noProof/>
                <w:webHidden/>
              </w:rPr>
              <w:fldChar w:fldCharType="end"/>
            </w:r>
          </w:hyperlink>
        </w:p>
        <w:p w:rsidR="006858DB" w:rsidRDefault="006858DB">
          <w:pPr>
            <w:pStyle w:val="TOC1"/>
            <w:tabs>
              <w:tab w:val="right" w:leader="dot" w:pos="8630"/>
            </w:tabs>
            <w:rPr>
              <w:rFonts w:eastAsiaTheme="minorEastAsia"/>
              <w:noProof/>
              <w:sz w:val="22"/>
              <w:szCs w:val="22"/>
            </w:rPr>
          </w:pPr>
          <w:hyperlink w:anchor="_Toc288227589" w:history="1">
            <w:r w:rsidRPr="00B5078D">
              <w:rPr>
                <w:rStyle w:val="Hyperlink"/>
                <w:noProof/>
              </w:rPr>
              <w:t>Implementing the Atomic Section Model</w:t>
            </w:r>
            <w:r>
              <w:rPr>
                <w:noProof/>
                <w:webHidden/>
              </w:rPr>
              <w:tab/>
            </w:r>
            <w:r>
              <w:rPr>
                <w:noProof/>
                <w:webHidden/>
              </w:rPr>
              <w:fldChar w:fldCharType="begin"/>
            </w:r>
            <w:r>
              <w:rPr>
                <w:noProof/>
                <w:webHidden/>
              </w:rPr>
              <w:instrText xml:space="preserve"> PAGEREF _Toc288227589 \h </w:instrText>
            </w:r>
            <w:r>
              <w:rPr>
                <w:noProof/>
                <w:webHidden/>
              </w:rPr>
            </w:r>
            <w:r>
              <w:rPr>
                <w:noProof/>
                <w:webHidden/>
              </w:rPr>
              <w:fldChar w:fldCharType="separate"/>
            </w:r>
            <w:r>
              <w:rPr>
                <w:noProof/>
                <w:webHidden/>
              </w:rPr>
              <w:t>12</w:t>
            </w:r>
            <w:r>
              <w:rPr>
                <w:noProof/>
                <w:webHidden/>
              </w:rPr>
              <w:fldChar w:fldCharType="end"/>
            </w:r>
          </w:hyperlink>
        </w:p>
        <w:p w:rsidR="006858DB" w:rsidRDefault="006858DB">
          <w:pPr>
            <w:pStyle w:val="TOC1"/>
            <w:tabs>
              <w:tab w:val="right" w:leader="dot" w:pos="8630"/>
            </w:tabs>
            <w:rPr>
              <w:rFonts w:eastAsiaTheme="minorEastAsia"/>
              <w:noProof/>
              <w:sz w:val="22"/>
              <w:szCs w:val="22"/>
            </w:rPr>
          </w:pPr>
          <w:hyperlink w:anchor="_Toc288227590" w:history="1">
            <w:r w:rsidRPr="00B5078D">
              <w:rPr>
                <w:rStyle w:val="Hyperlink"/>
                <w:noProof/>
              </w:rPr>
              <w:t>Sample Output from the ASM Tool</w:t>
            </w:r>
            <w:r>
              <w:rPr>
                <w:noProof/>
                <w:webHidden/>
              </w:rPr>
              <w:tab/>
            </w:r>
            <w:r>
              <w:rPr>
                <w:noProof/>
                <w:webHidden/>
              </w:rPr>
              <w:fldChar w:fldCharType="begin"/>
            </w:r>
            <w:r>
              <w:rPr>
                <w:noProof/>
                <w:webHidden/>
              </w:rPr>
              <w:instrText xml:space="preserve"> PAGEREF _Toc288227590 \h </w:instrText>
            </w:r>
            <w:r>
              <w:rPr>
                <w:noProof/>
                <w:webHidden/>
              </w:rPr>
            </w:r>
            <w:r>
              <w:rPr>
                <w:noProof/>
                <w:webHidden/>
              </w:rPr>
              <w:fldChar w:fldCharType="separate"/>
            </w:r>
            <w:r>
              <w:rPr>
                <w:noProof/>
                <w:webHidden/>
              </w:rPr>
              <w:t>17</w:t>
            </w:r>
            <w:r>
              <w:rPr>
                <w:noProof/>
                <w:webHidden/>
              </w:rPr>
              <w:fldChar w:fldCharType="end"/>
            </w:r>
          </w:hyperlink>
        </w:p>
        <w:p w:rsidR="006858DB" w:rsidRDefault="006858DB">
          <w:pPr>
            <w:pStyle w:val="TOC2"/>
            <w:tabs>
              <w:tab w:val="right" w:leader="dot" w:pos="8630"/>
            </w:tabs>
            <w:rPr>
              <w:noProof/>
            </w:rPr>
          </w:pPr>
          <w:hyperlink w:anchor="_Toc288227591" w:history="1">
            <w:r w:rsidRPr="00B5078D">
              <w:rPr>
                <w:rStyle w:val="Hyperlink"/>
                <w:noProof/>
              </w:rPr>
              <w:t>Single File Output</w:t>
            </w:r>
            <w:r>
              <w:rPr>
                <w:noProof/>
                <w:webHidden/>
              </w:rPr>
              <w:tab/>
            </w:r>
            <w:r>
              <w:rPr>
                <w:noProof/>
                <w:webHidden/>
              </w:rPr>
              <w:fldChar w:fldCharType="begin"/>
            </w:r>
            <w:r>
              <w:rPr>
                <w:noProof/>
                <w:webHidden/>
              </w:rPr>
              <w:instrText xml:space="preserve"> PAGEREF _Toc288227591 \h </w:instrText>
            </w:r>
            <w:r>
              <w:rPr>
                <w:noProof/>
                <w:webHidden/>
              </w:rPr>
            </w:r>
            <w:r>
              <w:rPr>
                <w:noProof/>
                <w:webHidden/>
              </w:rPr>
              <w:fldChar w:fldCharType="separate"/>
            </w:r>
            <w:r>
              <w:rPr>
                <w:noProof/>
                <w:webHidden/>
              </w:rPr>
              <w:t>17</w:t>
            </w:r>
            <w:r>
              <w:rPr>
                <w:noProof/>
                <w:webHidden/>
              </w:rPr>
              <w:fldChar w:fldCharType="end"/>
            </w:r>
          </w:hyperlink>
        </w:p>
        <w:p w:rsidR="006858DB" w:rsidRDefault="006858DB">
          <w:pPr>
            <w:pStyle w:val="TOC2"/>
            <w:tabs>
              <w:tab w:val="right" w:leader="dot" w:pos="8630"/>
            </w:tabs>
            <w:rPr>
              <w:noProof/>
            </w:rPr>
          </w:pPr>
          <w:hyperlink w:anchor="_Toc288227592" w:history="1">
            <w:r w:rsidRPr="00B5078D">
              <w:rPr>
                <w:rStyle w:val="Hyperlink"/>
                <w:noProof/>
              </w:rPr>
              <w:t>Rails Application Output</w:t>
            </w:r>
            <w:r>
              <w:rPr>
                <w:noProof/>
                <w:webHidden/>
              </w:rPr>
              <w:tab/>
            </w:r>
            <w:r>
              <w:rPr>
                <w:noProof/>
                <w:webHidden/>
              </w:rPr>
              <w:fldChar w:fldCharType="begin"/>
            </w:r>
            <w:r>
              <w:rPr>
                <w:noProof/>
                <w:webHidden/>
              </w:rPr>
              <w:instrText xml:space="preserve"> PAGEREF _Toc288227592 \h </w:instrText>
            </w:r>
            <w:r>
              <w:rPr>
                <w:noProof/>
                <w:webHidden/>
              </w:rPr>
            </w:r>
            <w:r>
              <w:rPr>
                <w:noProof/>
                <w:webHidden/>
              </w:rPr>
              <w:fldChar w:fldCharType="separate"/>
            </w:r>
            <w:r>
              <w:rPr>
                <w:noProof/>
                <w:webHidden/>
              </w:rPr>
              <w:t>19</w:t>
            </w:r>
            <w:r>
              <w:rPr>
                <w:noProof/>
                <w:webHidden/>
              </w:rPr>
              <w:fldChar w:fldCharType="end"/>
            </w:r>
          </w:hyperlink>
        </w:p>
        <w:p w:rsidR="006858DB" w:rsidRDefault="006858DB">
          <w:pPr>
            <w:pStyle w:val="TOC1"/>
            <w:tabs>
              <w:tab w:val="right" w:leader="dot" w:pos="8630"/>
            </w:tabs>
            <w:rPr>
              <w:rFonts w:eastAsiaTheme="minorEastAsia"/>
              <w:noProof/>
              <w:sz w:val="22"/>
              <w:szCs w:val="22"/>
            </w:rPr>
          </w:pPr>
          <w:hyperlink w:anchor="_Toc288227593" w:history="1">
            <w:r w:rsidRPr="00B5078D">
              <w:rPr>
                <w:rStyle w:val="Hyperlink"/>
                <w:noProof/>
              </w:rPr>
              <w:t>Future Work</w:t>
            </w:r>
            <w:r>
              <w:rPr>
                <w:noProof/>
                <w:webHidden/>
              </w:rPr>
              <w:tab/>
            </w:r>
            <w:r>
              <w:rPr>
                <w:noProof/>
                <w:webHidden/>
              </w:rPr>
              <w:fldChar w:fldCharType="begin"/>
            </w:r>
            <w:r>
              <w:rPr>
                <w:noProof/>
                <w:webHidden/>
              </w:rPr>
              <w:instrText xml:space="preserve"> PAGEREF _Toc288227593 \h </w:instrText>
            </w:r>
            <w:r>
              <w:rPr>
                <w:noProof/>
                <w:webHidden/>
              </w:rPr>
            </w:r>
            <w:r>
              <w:rPr>
                <w:noProof/>
                <w:webHidden/>
              </w:rPr>
              <w:fldChar w:fldCharType="separate"/>
            </w:r>
            <w:r>
              <w:rPr>
                <w:noProof/>
                <w:webHidden/>
              </w:rPr>
              <w:t>20</w:t>
            </w:r>
            <w:r>
              <w:rPr>
                <w:noProof/>
                <w:webHidden/>
              </w:rPr>
              <w:fldChar w:fldCharType="end"/>
            </w:r>
          </w:hyperlink>
        </w:p>
        <w:p w:rsidR="006858DB" w:rsidRDefault="006858DB">
          <w:pPr>
            <w:pStyle w:val="TOC2"/>
            <w:tabs>
              <w:tab w:val="right" w:leader="dot" w:pos="8630"/>
            </w:tabs>
            <w:rPr>
              <w:noProof/>
            </w:rPr>
          </w:pPr>
          <w:hyperlink w:anchor="_Toc288227594" w:history="1">
            <w:r w:rsidRPr="00B5078D">
              <w:rPr>
                <w:rStyle w:val="Hyperlink"/>
                <w:noProof/>
              </w:rPr>
              <w:t>QMZ Tool</w:t>
            </w:r>
            <w:r>
              <w:rPr>
                <w:noProof/>
                <w:webHidden/>
              </w:rPr>
              <w:tab/>
            </w:r>
            <w:r>
              <w:rPr>
                <w:noProof/>
                <w:webHidden/>
              </w:rPr>
              <w:fldChar w:fldCharType="begin"/>
            </w:r>
            <w:r>
              <w:rPr>
                <w:noProof/>
                <w:webHidden/>
              </w:rPr>
              <w:instrText xml:space="preserve"> PAGEREF _Toc288227594 \h </w:instrText>
            </w:r>
            <w:r>
              <w:rPr>
                <w:noProof/>
                <w:webHidden/>
              </w:rPr>
            </w:r>
            <w:r>
              <w:rPr>
                <w:noProof/>
                <w:webHidden/>
              </w:rPr>
              <w:fldChar w:fldCharType="separate"/>
            </w:r>
            <w:r>
              <w:rPr>
                <w:noProof/>
                <w:webHidden/>
              </w:rPr>
              <w:t>20</w:t>
            </w:r>
            <w:r>
              <w:rPr>
                <w:noProof/>
                <w:webHidden/>
              </w:rPr>
              <w:fldChar w:fldCharType="end"/>
            </w:r>
          </w:hyperlink>
        </w:p>
        <w:p w:rsidR="006858DB" w:rsidRDefault="006858DB">
          <w:pPr>
            <w:pStyle w:val="TOC2"/>
            <w:tabs>
              <w:tab w:val="right" w:leader="dot" w:pos="8630"/>
            </w:tabs>
            <w:rPr>
              <w:noProof/>
            </w:rPr>
          </w:pPr>
          <w:hyperlink w:anchor="_Toc288227595" w:history="1">
            <w:r w:rsidRPr="00B5078D">
              <w:rPr>
                <w:rStyle w:val="Hyperlink"/>
                <w:noProof/>
              </w:rPr>
              <w:t>ASM Tool</w:t>
            </w:r>
            <w:r>
              <w:rPr>
                <w:noProof/>
                <w:webHidden/>
              </w:rPr>
              <w:tab/>
            </w:r>
            <w:r>
              <w:rPr>
                <w:noProof/>
                <w:webHidden/>
              </w:rPr>
              <w:fldChar w:fldCharType="begin"/>
            </w:r>
            <w:r>
              <w:rPr>
                <w:noProof/>
                <w:webHidden/>
              </w:rPr>
              <w:instrText xml:space="preserve"> PAGEREF _Toc288227595 \h </w:instrText>
            </w:r>
            <w:r>
              <w:rPr>
                <w:noProof/>
                <w:webHidden/>
              </w:rPr>
            </w:r>
            <w:r>
              <w:rPr>
                <w:noProof/>
                <w:webHidden/>
              </w:rPr>
              <w:fldChar w:fldCharType="separate"/>
            </w:r>
            <w:r>
              <w:rPr>
                <w:noProof/>
                <w:webHidden/>
              </w:rPr>
              <w:t>20</w:t>
            </w:r>
            <w:r>
              <w:rPr>
                <w:noProof/>
                <w:webHidden/>
              </w:rPr>
              <w:fldChar w:fldCharType="end"/>
            </w:r>
          </w:hyperlink>
        </w:p>
        <w:p w:rsidR="006858DB" w:rsidRDefault="006858DB">
          <w:pPr>
            <w:pStyle w:val="TOC1"/>
            <w:tabs>
              <w:tab w:val="right" w:leader="dot" w:pos="8630"/>
            </w:tabs>
            <w:rPr>
              <w:rFonts w:eastAsiaTheme="minorEastAsia"/>
              <w:noProof/>
              <w:sz w:val="22"/>
              <w:szCs w:val="22"/>
            </w:rPr>
          </w:pPr>
          <w:hyperlink w:anchor="_Toc288227596" w:history="1">
            <w:r w:rsidRPr="00B5078D">
              <w:rPr>
                <w:rStyle w:val="Hyperlink"/>
                <w:noProof/>
              </w:rPr>
              <w:t>Conclusions</w:t>
            </w:r>
            <w:r>
              <w:rPr>
                <w:noProof/>
                <w:webHidden/>
              </w:rPr>
              <w:tab/>
            </w:r>
            <w:r>
              <w:rPr>
                <w:noProof/>
                <w:webHidden/>
              </w:rPr>
              <w:fldChar w:fldCharType="begin"/>
            </w:r>
            <w:r>
              <w:rPr>
                <w:noProof/>
                <w:webHidden/>
              </w:rPr>
              <w:instrText xml:space="preserve"> PAGEREF _Toc288227596 \h </w:instrText>
            </w:r>
            <w:r>
              <w:rPr>
                <w:noProof/>
                <w:webHidden/>
              </w:rPr>
            </w:r>
            <w:r>
              <w:rPr>
                <w:noProof/>
                <w:webHidden/>
              </w:rPr>
              <w:fldChar w:fldCharType="separate"/>
            </w:r>
            <w:r>
              <w:rPr>
                <w:noProof/>
                <w:webHidden/>
              </w:rPr>
              <w:t>21</w:t>
            </w:r>
            <w:r>
              <w:rPr>
                <w:noProof/>
                <w:webHidden/>
              </w:rPr>
              <w:fldChar w:fldCharType="end"/>
            </w:r>
          </w:hyperlink>
        </w:p>
        <w:p w:rsidR="006858DB" w:rsidRDefault="006858DB">
          <w:pPr>
            <w:pStyle w:val="TOC1"/>
            <w:tabs>
              <w:tab w:val="right" w:leader="dot" w:pos="8630"/>
            </w:tabs>
            <w:rPr>
              <w:rFonts w:eastAsiaTheme="minorEastAsia"/>
              <w:noProof/>
              <w:sz w:val="22"/>
              <w:szCs w:val="22"/>
            </w:rPr>
          </w:pPr>
          <w:hyperlink w:anchor="_Toc288227597" w:history="1">
            <w:r w:rsidRPr="00B5078D">
              <w:rPr>
                <w:rStyle w:val="Hyperlink"/>
                <w:noProof/>
              </w:rPr>
              <w:t>Bibliography</w:t>
            </w:r>
            <w:r>
              <w:rPr>
                <w:noProof/>
                <w:webHidden/>
              </w:rPr>
              <w:tab/>
            </w:r>
            <w:r>
              <w:rPr>
                <w:noProof/>
                <w:webHidden/>
              </w:rPr>
              <w:fldChar w:fldCharType="begin"/>
            </w:r>
            <w:r>
              <w:rPr>
                <w:noProof/>
                <w:webHidden/>
              </w:rPr>
              <w:instrText xml:space="preserve"> PAGEREF _Toc288227597 \h </w:instrText>
            </w:r>
            <w:r>
              <w:rPr>
                <w:noProof/>
                <w:webHidden/>
              </w:rPr>
            </w:r>
            <w:r>
              <w:rPr>
                <w:noProof/>
                <w:webHidden/>
              </w:rPr>
              <w:fldChar w:fldCharType="separate"/>
            </w:r>
            <w:r>
              <w:rPr>
                <w:noProof/>
                <w:webHidden/>
              </w:rPr>
              <w:t>22</w:t>
            </w:r>
            <w:r>
              <w:rPr>
                <w:noProof/>
                <w:webHidden/>
              </w:rPr>
              <w:fldChar w:fldCharType="end"/>
            </w:r>
          </w:hyperlink>
        </w:p>
        <w:p w:rsidR="00AE50B8" w:rsidRDefault="00826C45">
          <w:r>
            <w:fldChar w:fldCharType="end"/>
          </w:r>
        </w:p>
      </w:sdtContent>
    </w:sdt>
    <w:p w:rsidR="00EE45CD" w:rsidRDefault="00EE45CD" w:rsidP="00EE45CD">
      <w:pPr>
        <w:pStyle w:val="Heading1"/>
      </w:pPr>
      <w:r>
        <w:br w:type="page"/>
      </w:r>
      <w:bookmarkStart w:id="1" w:name="_Toc288227585"/>
      <w:r>
        <w:lastRenderedPageBreak/>
        <w:t>Definitions</w:t>
      </w:r>
      <w:bookmarkEnd w:id="1"/>
    </w:p>
    <w:p w:rsidR="00CE1162" w:rsidRPr="00CE1162" w:rsidRDefault="00CE1162" w:rsidP="001A2B88">
      <w:pPr>
        <w:pStyle w:val="ListParagraph"/>
        <w:numPr>
          <w:ilvl w:val="0"/>
          <w:numId w:val="12"/>
        </w:numPr>
      </w:pPr>
      <w:r w:rsidRPr="00B726F4">
        <w:rPr>
          <w:b/>
        </w:rPr>
        <w:t>AJAX</w:t>
      </w:r>
      <w:r>
        <w:t xml:space="preserve"> -</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494534" w:rsidRDefault="00211CE1" w:rsidP="001A2B88">
      <w:pPr>
        <w:pStyle w:val="ListParagraph"/>
        <w:numPr>
          <w:ilvl w:val="0"/>
          <w:numId w:val="12"/>
        </w:num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036791" w:rsidRDefault="00F776CD" w:rsidP="001A2B88">
      <w:pPr>
        <w:pStyle w:val="ListParagraph"/>
        <w:numPr>
          <w:ilvl w:val="0"/>
          <w:numId w:val="12"/>
        </w:numPr>
      </w:pPr>
      <w:r w:rsidRPr="00F776CD">
        <w:rPr>
          <w:b/>
        </w:rPr>
        <w:t>RHTML</w:t>
      </w:r>
      <w:r>
        <w:t xml:space="preserve"> - see ERB</w:t>
      </w:r>
      <w:r w:rsidR="00036791">
        <w:br/>
      </w:r>
    </w:p>
    <w:p w:rsidR="0090412C" w:rsidRDefault="00036791" w:rsidP="001A2B88">
      <w:pPr>
        <w:pStyle w:val="ListParagraph"/>
        <w:numPr>
          <w:ilvl w:val="0"/>
          <w:numId w:val="12"/>
        </w:numPr>
      </w:pPr>
      <w:r w:rsidRPr="00036791">
        <w:rPr>
          <w:b/>
        </w:rPr>
        <w:t>Ruby on Rails view</w:t>
      </w:r>
      <w:r>
        <w:t xml:space="preserve"> - </w:t>
      </w:r>
      <w:r w:rsidR="006E5BB5">
        <w:t>the Ruby on Rails framework uses the Model View Controller paradigm [</w:t>
      </w:r>
      <w:r w:rsidR="006E5BB5">
        <w:rPr>
          <w:rStyle w:val="EndnoteReference"/>
        </w:rPr>
        <w:endnoteReference w:id="4"/>
      </w:r>
      <w:r w:rsidR="006E5BB5">
        <w:t xml:space="preserve">], so a Rails view is intended to contain code to be </w:t>
      </w:r>
      <w:r w:rsidR="006E5BB5">
        <w:lastRenderedPageBreak/>
        <w:t>displayed in a web browser, including HTML, Javascript, and CSS</w:t>
      </w:r>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p>
    <w:p w:rsidR="00BE2CD5" w:rsidRDefault="00CB53A6" w:rsidP="004560E4">
      <w:pPr>
        <w:pStyle w:val="Heading1"/>
      </w:pPr>
      <w:r>
        <w:br w:type="page"/>
      </w:r>
      <w:bookmarkStart w:id="2" w:name="_Toc288227586"/>
      <w:r w:rsidR="00BE2CD5">
        <w:lastRenderedPageBreak/>
        <w:t>Introduction</w:t>
      </w:r>
      <w:bookmarkEnd w:id="2"/>
    </w:p>
    <w:p w:rsidR="00BE2CD5" w:rsidRDefault="00BE2CD5" w:rsidP="00BE2CD5"/>
    <w:p w:rsidR="003E2AED" w:rsidRDefault="000273A2" w:rsidP="00BE2CD5">
      <w:r>
        <w:t xml:space="preserve">Web applications require testing just as any software does, in order to ensure correct functionality, </w:t>
      </w:r>
      <w:r w:rsidR="00EF3B2A">
        <w:t xml:space="preserve">expected appearance and layout, and that correct data is displayed.  Testing web applications is different than testing desktop applications because </w:t>
      </w:r>
      <w:r w:rsidR="001710EC">
        <w:t xml:space="preserve">the primary way of using a web application is through another application:  a web browser.  Because of this method of access, web applications are subject to the user’s manipulation in ways that desktop applications cannot usually be manipulated.  A user </w:t>
      </w:r>
      <w:r w:rsidR="004408B9">
        <w:t xml:space="preserve">can manually change the URL in the web browser to point to another page in the web application.  Users can also use their browser’s Back and Forward buttons to change pages.  Different plugins, browser settings, and browser extensions </w:t>
      </w:r>
      <w:r w:rsidR="001803F0">
        <w:t>alter the user experience.</w:t>
      </w:r>
      <w:r w:rsidR="0088760F">
        <w:t xml:space="preserve">  All these things can provide the web application with unexpected input, or cause it to perform actions in such a way that the designers did not anticipate.</w:t>
      </w:r>
      <w:r w:rsidR="003E2AED">
        <w:t xml:space="preserve">  It is for this reason that different testing models exist solely for testing web applications.</w:t>
      </w:r>
    </w:p>
    <w:p w:rsidR="003E2AED" w:rsidRDefault="003E2AED" w:rsidP="00BE2CD5"/>
    <w:p w:rsidR="008B490F" w:rsidRDefault="003E2AED" w:rsidP="00BE2CD5">
      <w:r>
        <w:t>One such model is the Atomic Section Model</w:t>
      </w:r>
      <w:r w:rsidR="008539AB">
        <w:t xml:space="preserve"> (ASM)</w:t>
      </w:r>
      <w:r>
        <w:t xml:space="preserve"> [</w:t>
      </w:r>
      <w:bookmarkStart w:id="3" w:name="_Ref160788354"/>
      <w:r w:rsidR="00FA202B">
        <w:rPr>
          <w:rStyle w:val="EndnoteReference"/>
        </w:rPr>
        <w:endnoteReference w:id="7"/>
      </w:r>
      <w:bookmarkEnd w:id="3"/>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826C45">
        <w:fldChar w:fldCharType="begin"/>
      </w:r>
      <w:r w:rsidR="00B15A66">
        <w:instrText xml:space="preserve"> NOTEREF _Ref160788354 \h </w:instrText>
      </w:r>
      <w:r w:rsidR="00826C45">
        <w:fldChar w:fldCharType="separate"/>
      </w:r>
      <w:r w:rsidR="006858DB">
        <w:t>6</w:t>
      </w:r>
      <w:r w:rsidR="00826C45">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p>
    <w:p w:rsidR="008B490F" w:rsidRDefault="008B490F" w:rsidP="00BE2CD5"/>
    <w:p w:rsidR="00CE63B1" w:rsidRDefault="008B490F" w:rsidP="00BE2CD5">
      <w:r>
        <w:t>Another web application testing model is the Qian, Miao, and Zeng model (QMZ) [</w:t>
      </w:r>
      <w:bookmarkStart w:id="4" w:name="_Ref160789197"/>
      <w:r w:rsidR="00637D30">
        <w:rPr>
          <w:rStyle w:val="EndnoteReference"/>
        </w:rPr>
        <w:endnoteReference w:id="8"/>
      </w:r>
      <w:bookmarkEnd w:id="4"/>
      <w:r w:rsidR="00992DA9">
        <w:t>].  Applying the QMZ model involves the creation of a Page Flow Diagram (PFD) [</w:t>
      </w:r>
      <w:r w:rsidR="00826C45">
        <w:fldChar w:fldCharType="begin"/>
      </w:r>
      <w:r w:rsidR="00992DA9">
        <w:instrText xml:space="preserve"> NOTEREF _Ref160789197 \h </w:instrText>
      </w:r>
      <w:r w:rsidR="00826C45">
        <w:fldChar w:fldCharType="separate"/>
      </w:r>
      <w:r w:rsidR="006858DB">
        <w:t>7</w:t>
      </w:r>
      <w:r w:rsidR="00826C45">
        <w:fldChar w:fldCharType="end"/>
      </w:r>
      <w:r w:rsidR="00992DA9">
        <w:t>]</w:t>
      </w:r>
      <w:r w:rsidR="00B95A15">
        <w:t>, which represents “the relationship among pages of a web application” [</w:t>
      </w:r>
      <w:r w:rsidR="00826C45">
        <w:fldChar w:fldCharType="begin"/>
      </w:r>
      <w:r w:rsidR="00B95A15">
        <w:instrText xml:space="preserve"> NOTEREF _Ref160789197 \h </w:instrText>
      </w:r>
      <w:r w:rsidR="00826C45">
        <w:fldChar w:fldCharType="separate"/>
      </w:r>
      <w:r w:rsidR="006858DB">
        <w:t>7</w:t>
      </w:r>
      <w:r w:rsidR="00826C45">
        <w:fldChar w:fldCharType="end"/>
      </w:r>
      <w:r w:rsidR="00B95A15">
        <w:t>].</w:t>
      </w:r>
      <w:r w:rsidR="00696A1B">
        <w:t xml:space="preserve">  A Page Test Tree (PTT) [</w:t>
      </w:r>
      <w:r w:rsidR="00826C45">
        <w:fldChar w:fldCharType="begin"/>
      </w:r>
      <w:r w:rsidR="00696A1B">
        <w:instrText xml:space="preserve"> NOTEREF _Ref160789197 \h </w:instrText>
      </w:r>
      <w:r w:rsidR="00826C45">
        <w:fldChar w:fldCharType="separate"/>
      </w:r>
      <w:r w:rsidR="006858DB">
        <w:t>7</w:t>
      </w:r>
      <w:r w:rsidR="00826C45">
        <w:fldChar w:fldCharType="end"/>
      </w:r>
      <w:r w:rsidR="00696A1B">
        <w:t>]</w:t>
      </w:r>
      <w:r w:rsidR="008D4BB7">
        <w:t xml:space="preserve">, based upon the PFD, is also necessary for generating shorter paths than those shown in the PFD.  </w:t>
      </w:r>
      <w:r w:rsidR="00102F2C">
        <w:t>A PTT is a tree-like structure that is a simpler representation than that provided by the PFD of pages in the web application.</w:t>
      </w:r>
    </w:p>
    <w:p w:rsidR="00CE63B1" w:rsidRDefault="00CE63B1" w:rsidP="00BE2CD5"/>
    <w:p w:rsidR="00C27FEC" w:rsidRDefault="00C955F4" w:rsidP="00BE2CD5">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because it is a language with which I am comfortable, and a good number of libraries exist to do various things that were necessary in this project, like parse HTML or scrape web pages.</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 is freely available online, which provided </w:t>
      </w:r>
      <w:r w:rsidR="00AA5756">
        <w:lastRenderedPageBreak/>
        <w:t>good test input for the ASM tool.</w:t>
      </w:r>
      <w:r w:rsidR="00A32BD8">
        <w:t xml:space="preserve">  Though these tools </w:t>
      </w:r>
      <w:r w:rsidR="008C76B5">
        <w:t>were</w:t>
      </w:r>
      <w:r w:rsidR="00A32BD8">
        <w:t xml:space="preserve"> been written and tested in OS X</w:t>
      </w:r>
      <w:r w:rsidR="008C76B5">
        <w:t xml:space="preserve"> 10.5.8 and Windows 7, using Ruby 1.8.7</w:t>
      </w:r>
      <w:r w:rsidR="00A32BD8">
        <w:t>, they should be executable in any operating system for which there is a Ruby interpreter.</w:t>
      </w:r>
      <w:r w:rsidR="00D72E3A">
        <w:t xml:space="preserve">  The different gems my tools use must also be installed.</w:t>
      </w:r>
    </w:p>
    <w:p w:rsidR="00476C37" w:rsidRDefault="00476C37" w:rsidP="00BE2CD5"/>
    <w:p w:rsidR="00476C37" w:rsidRDefault="00476C37" w:rsidP="00BE2CD5">
      <w:r>
        <w:t xml:space="preserve">Note that these 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is to remove some of the tedium of applying these</w:t>
      </w:r>
      <w:r w:rsidR="00F45F1C">
        <w:t xml:space="preserve"> web application testing models, especially for large web applications with many pages.</w:t>
      </w:r>
    </w:p>
    <w:p w:rsidR="006E6FB1" w:rsidRDefault="001F6D22" w:rsidP="006E6FB1">
      <w:pPr>
        <w:pStyle w:val="Heading1"/>
      </w:pPr>
      <w:bookmarkStart w:id="5" w:name="_Toc288227587"/>
      <w:r>
        <w:t>Implementing t</w:t>
      </w:r>
      <w:r w:rsidR="006E6FB1">
        <w:t>he Qian, Miao, and Zeng Model</w:t>
      </w:r>
      <w:bookmarkEnd w:id="5"/>
    </w:p>
    <w:p w:rsidR="00FA5AA3" w:rsidRDefault="00FA5AA3" w:rsidP="00FA5AA3">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DE2A5C" w:rsidRDefault="00DE2A5C" w:rsidP="00FA5AA3">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7717EA">
        <w:rPr>
          <w:rStyle w:val="FootnoteReference"/>
        </w:rPr>
        <w:footnoteReference w:id="4"/>
      </w:r>
      <w:r w:rsidR="00997516">
        <w:t xml:space="preserve"> was used.</w:t>
      </w:r>
      <w:r w:rsidR="005918B5">
        <w:t xml:space="preserve">  Nokogiri is an HTML, XML, SAX, and Reader parser, though only its HTML-parsing abilities 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lastRenderedPageBreak/>
        <w:t>Nokogiri::HTML(anHTMLString).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FA5AA3">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FA5AA3">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FA5AA3">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FA5AA3">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multiple times, my tool </w:t>
      </w:r>
      <w:r w:rsidR="00183B2E">
        <w:t xml:space="preserve">considers the scheme (e.g., http), host (e.g., google.com), and </w:t>
      </w:r>
      <w:r w:rsidR="00183B2E">
        <w:lastRenderedPageBreak/>
        <w:t xml:space="preserve">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FA5AA3">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FA5AA3">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FA5AA3">
      <w:r>
        <w:t>The PFD is immediately converted into a PTT, so as to remove cycles that may exist among pages in the PFD [</w:t>
      </w:r>
      <w:r w:rsidR="00826C45">
        <w:fldChar w:fldCharType="begin"/>
      </w:r>
      <w:r>
        <w:instrText xml:space="preserve"> NOTEREF _Ref160789197 \h </w:instrText>
      </w:r>
      <w:r w:rsidR="00826C45">
        <w:fldChar w:fldCharType="separate"/>
      </w:r>
      <w:r w:rsidR="006858DB">
        <w:t>7</w:t>
      </w:r>
      <w:r w:rsidR="00826C45">
        <w:fldChar w:fldCharType="end"/>
      </w:r>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r w:rsidR="00826C45">
        <w:fldChar w:fldCharType="begin"/>
      </w:r>
      <w:r w:rsidR="00676852">
        <w:instrText xml:space="preserve"> NOTEREF _Ref160789197 \h </w:instrText>
      </w:r>
      <w:r w:rsidR="00826C45">
        <w:fldChar w:fldCharType="separate"/>
      </w:r>
      <w:r w:rsidR="006858DB">
        <w:t>7</w:t>
      </w:r>
      <w:r w:rsidR="00826C45">
        <w:fldChar w:fldCharType="end"/>
      </w:r>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r w:rsidR="00826C45">
        <w:fldChar w:fldCharType="begin"/>
      </w:r>
      <w:r w:rsidR="00AC2DF6">
        <w:instrText xml:space="preserve"> NOTEREF _Ref160789197 \h </w:instrText>
      </w:r>
      <w:r w:rsidR="00826C45">
        <w:fldChar w:fldCharType="separate"/>
      </w:r>
      <w:r w:rsidR="006858DB">
        <w:t>7</w:t>
      </w:r>
      <w:r w:rsidR="00826C45">
        <w:fldChar w:fldCharType="end"/>
      </w:r>
      <w:r w:rsidR="00AC2DF6">
        <w:t>].</w:t>
      </w:r>
    </w:p>
    <w:p w:rsidR="00A024BD" w:rsidRDefault="00A024BD" w:rsidP="00FA5AA3"/>
    <w:p w:rsidR="00A024BD" w:rsidRDefault="00A024BD" w:rsidP="00FA5AA3">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instance of the </w:t>
      </w:r>
      <w:r w:rsidR="002156FA" w:rsidRPr="002156FA">
        <w:rPr>
          <w:rStyle w:val="SourceCodeChar"/>
        </w:rPr>
        <w:t>LinkText</w:t>
      </w:r>
      <w:r w:rsidR="002156FA">
        <w:t xml:space="preserve"> class is used to pair a URI with a description of how the </w:t>
      </w:r>
      <w:r w:rsidR="002156FA">
        <w:lastRenderedPageBreak/>
        <w:t xml:space="preserve">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FA5AA3">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AE50B8" w:rsidRDefault="00AE50B8" w:rsidP="00AE50B8">
      <w:pPr>
        <w:pStyle w:val="Heading1"/>
      </w:pPr>
      <w:bookmarkStart w:id="6" w:name="_Toc288227588"/>
      <w:r>
        <w:t>Sample Output from the QMZ Tool</w:t>
      </w:r>
      <w:bookmarkEnd w:id="6"/>
    </w:p>
    <w:p w:rsidR="009B300F" w:rsidRDefault="009B300F" w:rsidP="009B300F">
      <w:r>
        <w:t xml:space="preserve">For the web site </w:t>
      </w:r>
      <w:hyperlink r:id="rId8" w:history="1">
        <w:r w:rsidRPr="009B300F">
          <w:rPr>
            <w:rStyle w:val="Hyperlink"/>
          </w:rPr>
          <w:t>http://babyhealthlexington.org/</w:t>
        </w:r>
      </w:hyperlink>
      <w:r>
        <w:t>, the following output was produced:</w:t>
      </w:r>
    </w:p>
    <w:p w:rsidR="009B300F" w:rsidRDefault="009B300F" w:rsidP="009B300F"/>
    <w:p w:rsidR="009B300F" w:rsidRDefault="009B300F" w:rsidP="009B300F">
      <w:pPr>
        <w:pStyle w:val="SourceCode"/>
      </w:pPr>
      <w:r>
        <w:t>&gt;ruby scraper.rb -u "http://babyhealthlexington.org/"</w:t>
      </w:r>
    </w:p>
    <w:p w:rsidR="009B300F" w:rsidRDefault="009B300F" w:rsidP="009B300F">
      <w:pPr>
        <w:pStyle w:val="SourceCode"/>
      </w:pPr>
      <w:r>
        <w:t>Got URI http://babyhealthlexington.org/</w:t>
      </w:r>
    </w:p>
    <w:p w:rsidR="009B300F" w:rsidRDefault="009B300F" w:rsidP="009B300F">
      <w:pPr>
        <w:pStyle w:val="SourceCode"/>
      </w:pPr>
      <w:r>
        <w:t>Getting pages for site at http://babyhealthlexington.org/...</w:t>
      </w:r>
    </w:p>
    <w:p w:rsidR="009B300F" w:rsidRDefault="009B300F" w:rsidP="009B300F">
      <w:pPr>
        <w:pStyle w:val="SourceCode"/>
      </w:pPr>
      <w:r>
        <w:t>Got 8 new Pages linked from Page / (13 links)</w:t>
      </w:r>
    </w:p>
    <w:p w:rsidR="009B300F" w:rsidRDefault="009B300F" w:rsidP="009B300F">
      <w:pPr>
        <w:pStyle w:val="SourceCode"/>
      </w:pPr>
      <w:r>
        <w:t>.Got 2 new Pages linked from Page /wp-admin/ (3 links)</w:t>
      </w:r>
    </w:p>
    <w:p w:rsidR="009B300F" w:rsidRDefault="009B300F" w:rsidP="009B300F">
      <w:pPr>
        <w:pStyle w:val="SourceCode"/>
      </w:pPr>
      <w:r>
        <w:t>...Got error '405 Method Not Allowed' trying to open URI http://babyhealthlexington.org/wp-comments-post.php, skipping...</w:t>
      </w:r>
    </w:p>
    <w:p w:rsidR="009B300F" w:rsidRDefault="009B300F" w:rsidP="009B300F">
      <w:pPr>
        <w:pStyle w:val="SourceCode"/>
      </w:pPr>
      <w:r>
        <w:t>Got 3 new Pages linked from Page /2009/01/21/hello-world/ (14 links)</w:t>
      </w:r>
    </w:p>
    <w:p w:rsidR="009B300F" w:rsidRDefault="009B300F" w:rsidP="009B300F">
      <w:pPr>
        <w:pStyle w:val="SourceCode"/>
      </w:pPr>
      <w:r>
        <w:t>..Got 1 new Page linked from Page /2009/01/21/hello-world/comment-page-1/ (14 links)</w:t>
      </w:r>
    </w:p>
    <w:p w:rsidR="009B300F" w:rsidRDefault="009B300F" w:rsidP="009B300F">
      <w:pPr>
        <w:pStyle w:val="SourceCode"/>
      </w:pPr>
      <w:r>
        <w:lastRenderedPageBreak/>
        <w:t>.Got 6 new Pages linked from Page /es/2009/01/21/hello-world/comment-page-1/ (14  links)</w:t>
      </w:r>
    </w:p>
    <w:p w:rsidR="009B300F" w:rsidRDefault="009B300F" w:rsidP="009B300F">
      <w:pPr>
        <w:pStyle w:val="SourceCode"/>
      </w:pPr>
      <w:r>
        <w:t>.............Got 21 pages for site at http://babyhealthlexington.org/</w:t>
      </w:r>
    </w:p>
    <w:p w:rsidR="009B300F" w:rsidRDefault="009B300F" w:rsidP="009B300F">
      <w:pPr>
        <w:pStyle w:val="SourceCode"/>
      </w:pPr>
    </w:p>
    <w:p w:rsidR="009B300F" w:rsidRDefault="009B300F" w:rsidP="009B300F">
      <w:pPr>
        <w:pStyle w:val="SourceCode"/>
      </w:pPr>
      <w:r>
        <w:t>Pages in site rooted at http://babyhealthlexington.org/:</w:t>
      </w:r>
    </w:p>
    <w:p w:rsidR="009B300F" w:rsidRDefault="009B300F" w:rsidP="009B300F">
      <w:pPr>
        <w:pStyle w:val="SourceCode"/>
      </w:pPr>
      <w:r>
        <w:t xml:space="preserve">        /</w:t>
      </w:r>
    </w:p>
    <w:p w:rsidR="009B300F" w:rsidRDefault="009B300F" w:rsidP="009B300F">
      <w:pPr>
        <w:pStyle w:val="SourceCode"/>
      </w:pPr>
      <w:r>
        <w:t xml:space="preserve">        /wp-admin/</w:t>
      </w:r>
    </w:p>
    <w:p w:rsidR="009B300F" w:rsidRDefault="009B300F" w:rsidP="009B300F">
      <w:pPr>
        <w:pStyle w:val="SourceCode"/>
      </w:pPr>
      <w:r>
        <w:t xml:space="preserve">        /2009/01/21/hello-world/</w:t>
      </w:r>
    </w:p>
    <w:p w:rsidR="009B300F" w:rsidRDefault="009B300F" w:rsidP="009B300F">
      <w:pPr>
        <w:pStyle w:val="SourceCode"/>
      </w:pPr>
      <w:r>
        <w:t xml:space="preserve">        /category/updates/</w:t>
      </w:r>
    </w:p>
    <w:p w:rsidR="009B300F" w:rsidRDefault="009B300F" w:rsidP="009B300F">
      <w:pPr>
        <w:pStyle w:val="SourceCode"/>
      </w:pPr>
      <w:r>
        <w:t xml:space="preserve">        /es/</w:t>
      </w:r>
    </w:p>
    <w:p w:rsidR="009B300F" w:rsidRDefault="009B300F" w:rsidP="009B300F">
      <w:pPr>
        <w:pStyle w:val="SourceCode"/>
      </w:pPr>
      <w:r>
        <w:t xml:space="preserve">        /links/</w:t>
      </w:r>
    </w:p>
    <w:p w:rsidR="009B300F" w:rsidRDefault="009B300F" w:rsidP="009B300F">
      <w:pPr>
        <w:pStyle w:val="SourceCode"/>
      </w:pPr>
      <w:r>
        <w:t xml:space="preserve">        /people/</w:t>
      </w:r>
    </w:p>
    <w:p w:rsidR="009B300F" w:rsidRDefault="009B300F" w:rsidP="009B300F">
      <w:pPr>
        <w:pStyle w:val="SourceCode"/>
      </w:pPr>
      <w:r>
        <w:t xml:space="preserve">        /mission-statement/</w:t>
      </w:r>
    </w:p>
    <w:p w:rsidR="009B300F" w:rsidRDefault="009B300F" w:rsidP="009B300F">
      <w:pPr>
        <w:pStyle w:val="SourceCode"/>
      </w:pPr>
      <w:r>
        <w:t xml:space="preserve">        /history/</w:t>
      </w:r>
    </w:p>
    <w:p w:rsidR="009B300F" w:rsidRDefault="009B300F" w:rsidP="009B300F">
      <w:pPr>
        <w:pStyle w:val="SourceCode"/>
      </w:pPr>
      <w:r>
        <w:t xml:space="preserve">        /wp-login.php</w:t>
      </w:r>
    </w:p>
    <w:p w:rsidR="009B300F" w:rsidRDefault="009B300F" w:rsidP="009B300F">
      <w:pPr>
        <w:pStyle w:val="SourceCode"/>
      </w:pPr>
      <w:r>
        <w:t xml:space="preserve">        /wp-login.php?action=lostpassword</w:t>
      </w:r>
    </w:p>
    <w:p w:rsidR="009B300F" w:rsidRDefault="009B300F" w:rsidP="009B300F">
      <w:pPr>
        <w:pStyle w:val="SourceCode"/>
      </w:pPr>
      <w:r>
        <w:t xml:space="preserve">        /2009/01/21/hello-world/trackback/</w:t>
      </w:r>
    </w:p>
    <w:p w:rsidR="009B300F" w:rsidRDefault="009B300F" w:rsidP="009B300F">
      <w:pPr>
        <w:pStyle w:val="SourceCode"/>
      </w:pPr>
      <w:r>
        <w:t xml:space="preserve">        /2009/01/21/hello-world/comment-page-1/</w:t>
      </w:r>
    </w:p>
    <w:p w:rsidR="009B300F" w:rsidRDefault="009B300F" w:rsidP="009B300F">
      <w:pPr>
        <w:pStyle w:val="SourceCode"/>
      </w:pPr>
      <w:r>
        <w:t xml:space="preserve">        /es/2009/01/21/hello-world/</w:t>
      </w:r>
    </w:p>
    <w:p w:rsidR="009B300F" w:rsidRDefault="009B300F" w:rsidP="009B300F">
      <w:pPr>
        <w:pStyle w:val="SourceCode"/>
      </w:pPr>
      <w:r>
        <w:t xml:space="preserve">        /es/2009/01/21/hello-world/comment-page-1/</w:t>
      </w:r>
    </w:p>
    <w:p w:rsidR="009B300F" w:rsidRDefault="009B300F" w:rsidP="009B300F">
      <w:pPr>
        <w:pStyle w:val="SourceCode"/>
      </w:pPr>
      <w:r>
        <w:t xml:space="preserve">        /es/2009/01/21/hello-world/trackback/</w:t>
      </w:r>
    </w:p>
    <w:p w:rsidR="009B300F" w:rsidRDefault="009B300F" w:rsidP="009B300F">
      <w:pPr>
        <w:pStyle w:val="SourceCode"/>
      </w:pPr>
      <w:r>
        <w:t xml:space="preserve">        /es/category/updates/</w:t>
      </w:r>
    </w:p>
    <w:p w:rsidR="009B300F" w:rsidRDefault="009B300F" w:rsidP="009B300F">
      <w:pPr>
        <w:pStyle w:val="SourceCode"/>
      </w:pPr>
      <w:r>
        <w:t xml:space="preserve">        /es/links/</w:t>
      </w:r>
    </w:p>
    <w:p w:rsidR="009B300F" w:rsidRDefault="009B300F" w:rsidP="009B300F">
      <w:pPr>
        <w:pStyle w:val="SourceCode"/>
      </w:pPr>
      <w:r>
        <w:t xml:space="preserve">        /es/people/</w:t>
      </w:r>
    </w:p>
    <w:p w:rsidR="009B300F" w:rsidRDefault="009B300F" w:rsidP="009B300F">
      <w:pPr>
        <w:pStyle w:val="SourceCode"/>
      </w:pPr>
      <w:r>
        <w:t xml:space="preserve">        /es/mission-statement/</w:t>
      </w:r>
    </w:p>
    <w:p w:rsidR="009B300F" w:rsidRDefault="009B300F" w:rsidP="009B300F">
      <w:pPr>
        <w:pStyle w:val="SourceCode"/>
      </w:pPr>
      <w:r>
        <w:t xml:space="preserve">        /es/history/</w:t>
      </w:r>
    </w:p>
    <w:p w:rsidR="009B300F" w:rsidRDefault="009B300F" w:rsidP="009B300F">
      <w:pPr>
        <w:pStyle w:val="SourceCode"/>
      </w:pPr>
    </w:p>
    <w:p w:rsidR="009B300F" w:rsidRDefault="009B300F" w:rsidP="009B300F">
      <w:pPr>
        <w:pStyle w:val="SourceCode"/>
      </w:pPr>
      <w:r>
        <w:t>Getting PFD for site http://babyhealthlexington.org/...</w:t>
      </w:r>
    </w:p>
    <w:p w:rsidR="009B300F" w:rsidRDefault="009B300F" w:rsidP="009B300F">
      <w:pPr>
        <w:pStyle w:val="SourceCode"/>
      </w:pPr>
      <w:r>
        <w:t>Converting PFD to PTT...</w:t>
      </w:r>
    </w:p>
    <w:p w:rsidR="009B300F" w:rsidRDefault="009B300F" w:rsidP="009B300F">
      <w:pPr>
        <w:pStyle w:val="SourceCode"/>
      </w:pPr>
      <w:r>
        <w:t>Writing HTML file with test paths to http.babyhealthlexington.org/index.html...</w:t>
      </w:r>
    </w:p>
    <w:p w:rsidR="009B300F" w:rsidRDefault="009B300F" w:rsidP="009B300F">
      <w:pPr>
        <w:pStyle w:val="SourceCode"/>
      </w:pPr>
      <w:r>
        <w:t>File successfully written</w:t>
      </w:r>
    </w:p>
    <w:p w:rsidR="009B300F" w:rsidRDefault="009B300F" w:rsidP="009B300F"/>
    <w:p w:rsidR="009B300F" w:rsidRDefault="009B300F" w:rsidP="009B300F">
      <w:r>
        <w:t>The HTML file of test paths that was created looks like this:</w:t>
      </w:r>
    </w:p>
    <w:p w:rsidR="00815026" w:rsidRDefault="00815026" w:rsidP="009B300F"/>
    <w:p w:rsidR="00815026" w:rsidRDefault="00815026" w:rsidP="00815026">
      <w:pPr>
        <w:keepNext/>
        <w:jc w:val="center"/>
      </w:pPr>
      <w:r>
        <w:rPr>
          <w:noProof/>
        </w:rPr>
        <w:lastRenderedPageBreak/>
        <w:drawing>
          <wp:inline distT="0" distB="0" distL="0" distR="0">
            <wp:extent cx="3117342" cy="3072069"/>
            <wp:effectExtent l="19050" t="0" r="6858"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mz_scr.png"/>
                    <pic:cNvPicPr/>
                  </pic:nvPicPr>
                  <pic:blipFill>
                    <a:blip r:embed="rId9"/>
                    <a:stretch>
                      <a:fillRect/>
                    </a:stretch>
                  </pic:blipFill>
                  <pic:spPr>
                    <a:xfrm>
                      <a:off x="0" y="0"/>
                      <a:ext cx="3118813" cy="3073518"/>
                    </a:xfrm>
                    <a:prstGeom prst="rect">
                      <a:avLst/>
                    </a:prstGeom>
                  </pic:spPr>
                </pic:pic>
              </a:graphicData>
            </a:graphic>
          </wp:inline>
        </w:drawing>
      </w:r>
    </w:p>
    <w:p w:rsidR="00815026" w:rsidRDefault="00815026" w:rsidP="00815026">
      <w:pPr>
        <w:pStyle w:val="Caption"/>
        <w:jc w:val="center"/>
      </w:pPr>
      <w:r>
        <w:t xml:space="preserve">Figure </w:t>
      </w:r>
      <w:fldSimple w:instr=" SEQ Figure \* ARABIC ">
        <w:r w:rsidR="006858DB">
          <w:rPr>
            <w:noProof/>
          </w:rPr>
          <w:t>1</w:t>
        </w:r>
      </w:fldSimple>
      <w:r>
        <w:t xml:space="preserve"> Screenshot of HTML page produced by QMZ tool</w:t>
      </w:r>
    </w:p>
    <w:p w:rsidR="006F700B" w:rsidRPr="00BA4D6D" w:rsidRDefault="00BA4D6D" w:rsidP="006F700B">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AE50B8" w:rsidRDefault="00AE50B8" w:rsidP="00AE50B8">
      <w:pPr>
        <w:pStyle w:val="Heading1"/>
      </w:pPr>
      <w:bookmarkStart w:id="7" w:name="_Toc288227589"/>
      <w:r>
        <w:t>Implementing the Atomic Section Model</w:t>
      </w:r>
      <w:bookmarkEnd w:id="7"/>
    </w:p>
    <w:p w:rsidR="008D0753" w:rsidRDefault="00435345" w:rsidP="00435345">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E6185F" w:rsidRDefault="00412A74" w:rsidP="006F700B">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3B731A" w:rsidRDefault="00B16310" w:rsidP="00435345">
      <w:r>
        <w:lastRenderedPageBreak/>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435345">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5"/>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6"/>
      </w:r>
      <w:r w:rsidR="00CA6FDA">
        <w:t xml:space="preserve"> as well as parts of the complex_html grammar</w:t>
      </w:r>
      <w:r w:rsidR="00CA6FDA">
        <w:rPr>
          <w:rStyle w:val="FootnoteReference"/>
        </w:rPr>
        <w:footnoteReference w:id="7"/>
      </w:r>
      <w:r w:rsidR="00CA6FDA">
        <w:t xml:space="preserve"> provided as a sample for Treetop use.</w:t>
      </w:r>
    </w:p>
    <w:p w:rsidR="00CA6FDA" w:rsidRDefault="00CA6FDA" w:rsidP="00435345"/>
    <w:p w:rsidR="008D0753" w:rsidRDefault="00335DCD" w:rsidP="00435345">
      <w:r>
        <w:t>Based on the code within an ERB tag, the component expression for the page may change.  Consider the following ERB:</w:t>
      </w:r>
    </w:p>
    <w:p w:rsidR="00335DCD" w:rsidRDefault="00335DCD" w:rsidP="00435345"/>
    <w:p w:rsidR="00335DCD" w:rsidRDefault="00335DCD" w:rsidP="00961FF4">
      <w:pPr>
        <w:pStyle w:val="SourceCode"/>
      </w:pPr>
      <w:r>
        <w:t>Some text</w:t>
      </w:r>
    </w:p>
    <w:p w:rsidR="00335DCD" w:rsidRDefault="00335DCD" w:rsidP="00961FF4">
      <w:pPr>
        <w:pStyle w:val="SourceCode"/>
      </w:pPr>
      <w:r>
        <w:t>&lt;% if condition %&gt;</w:t>
      </w:r>
    </w:p>
    <w:p w:rsidR="00335DCD" w:rsidRDefault="00335DCD" w:rsidP="00961FF4">
      <w:pPr>
        <w:pStyle w:val="SourceCode"/>
      </w:pPr>
      <w:r>
        <w:tab/>
        <w:t>&lt;p&gt;Some optional text&lt;/p&gt;</w:t>
      </w:r>
    </w:p>
    <w:p w:rsidR="00335DCD" w:rsidRDefault="00335DCD" w:rsidP="00961FF4">
      <w:pPr>
        <w:pStyle w:val="SourceCode"/>
      </w:pPr>
      <w:r>
        <w:t>&lt;% end %&gt;</w:t>
      </w:r>
    </w:p>
    <w:p w:rsidR="00335DCD" w:rsidRDefault="00335DCD" w:rsidP="00961FF4">
      <w:pPr>
        <w:pStyle w:val="SourceCode"/>
      </w:pPr>
      <w:r>
        <w:t>&lt;strong&gt;Final text&lt;/strong&gt;</w:t>
      </w:r>
    </w:p>
    <w:p w:rsidR="00335DCD" w:rsidRDefault="00335DCD" w:rsidP="00435345"/>
    <w:p w:rsidR="00335DCD" w:rsidRDefault="00335DCD" w:rsidP="00435345">
      <w:r>
        <w:t xml:space="preserve">In this example, </w:t>
      </w:r>
      <w:r w:rsidR="00961FF4">
        <w:t>the atomic sections would be as follows:</w:t>
      </w:r>
    </w:p>
    <w:p w:rsidR="00961FF4" w:rsidRDefault="00961FF4" w:rsidP="00435345"/>
    <w:tbl>
      <w:tblPr>
        <w:tblStyle w:val="LightShading-Accent1"/>
        <w:tblW w:w="0" w:type="auto"/>
        <w:jc w:val="center"/>
        <w:tblLook w:val="04A0"/>
      </w:tblPr>
      <w:tblGrid>
        <w:gridCol w:w="1859"/>
        <w:gridCol w:w="3153"/>
      </w:tblGrid>
      <w:tr w:rsidR="00961FF4" w:rsidTr="006D5D16">
        <w:trPr>
          <w:cnfStyle w:val="100000000000"/>
          <w:jc w:val="center"/>
        </w:trPr>
        <w:tc>
          <w:tcPr>
            <w:cnfStyle w:val="001000000000"/>
            <w:tcW w:w="0" w:type="auto"/>
          </w:tcPr>
          <w:p w:rsidR="00961FF4" w:rsidRDefault="00961FF4" w:rsidP="006D5D16">
            <w:r>
              <w:t>Atomic Section</w:t>
            </w:r>
          </w:p>
        </w:tc>
        <w:tc>
          <w:tcPr>
            <w:tcW w:w="0" w:type="auto"/>
          </w:tcPr>
          <w:p w:rsidR="00961FF4" w:rsidRDefault="002D4436" w:rsidP="00435345">
            <w:pPr>
              <w:cnfStyle w:val="100000000000"/>
            </w:pPr>
            <w:r>
              <w:t>Contents</w:t>
            </w:r>
          </w:p>
        </w:tc>
      </w:tr>
      <w:tr w:rsidR="00961FF4" w:rsidTr="006D5D16">
        <w:trPr>
          <w:cnfStyle w:val="000000100000"/>
          <w:jc w:val="center"/>
        </w:trPr>
        <w:tc>
          <w:tcPr>
            <w:cnfStyle w:val="001000000000"/>
            <w:tcW w:w="0" w:type="auto"/>
          </w:tcPr>
          <w:p w:rsidR="00961FF4" w:rsidRDefault="00961FF4" w:rsidP="00435345">
            <w:r>
              <w:t>p1</w:t>
            </w:r>
          </w:p>
        </w:tc>
        <w:tc>
          <w:tcPr>
            <w:tcW w:w="0" w:type="auto"/>
          </w:tcPr>
          <w:p w:rsidR="00961FF4" w:rsidRDefault="00961FF4" w:rsidP="00435345">
            <w:pPr>
              <w:cnfStyle w:val="000000100000"/>
            </w:pPr>
            <w:r>
              <w:t>Some text</w:t>
            </w:r>
          </w:p>
        </w:tc>
      </w:tr>
      <w:tr w:rsidR="00961FF4" w:rsidTr="006D5D16">
        <w:trPr>
          <w:jc w:val="center"/>
        </w:trPr>
        <w:tc>
          <w:tcPr>
            <w:cnfStyle w:val="001000000000"/>
            <w:tcW w:w="0" w:type="auto"/>
          </w:tcPr>
          <w:p w:rsidR="00961FF4" w:rsidRDefault="00961FF4" w:rsidP="00435345">
            <w:r>
              <w:t>p2</w:t>
            </w:r>
          </w:p>
        </w:tc>
        <w:tc>
          <w:tcPr>
            <w:tcW w:w="0" w:type="auto"/>
          </w:tcPr>
          <w:p w:rsidR="00961FF4" w:rsidRDefault="00961FF4" w:rsidP="00435345">
            <w:pPr>
              <w:cnfStyle w:val="000000000000"/>
            </w:pPr>
            <w:r>
              <w:t>&lt;p&gt;Some optional text&lt;/p&gt;</w:t>
            </w:r>
          </w:p>
        </w:tc>
      </w:tr>
      <w:tr w:rsidR="00961FF4" w:rsidTr="006D5D16">
        <w:trPr>
          <w:cnfStyle w:val="000000100000"/>
          <w:jc w:val="center"/>
        </w:trPr>
        <w:tc>
          <w:tcPr>
            <w:cnfStyle w:val="001000000000"/>
            <w:tcW w:w="0" w:type="auto"/>
          </w:tcPr>
          <w:p w:rsidR="00961FF4" w:rsidRDefault="00961FF4" w:rsidP="00435345">
            <w:r>
              <w:t>p3</w:t>
            </w:r>
          </w:p>
        </w:tc>
        <w:tc>
          <w:tcPr>
            <w:tcW w:w="0" w:type="auto"/>
          </w:tcPr>
          <w:p w:rsidR="00961FF4" w:rsidRDefault="00961FF4" w:rsidP="00435345">
            <w:pPr>
              <w:cnfStyle w:val="000000100000"/>
            </w:pPr>
            <w:r>
              <w:t>&lt;strong&gt;Final text&lt;/strong&gt;</w:t>
            </w:r>
          </w:p>
        </w:tc>
      </w:tr>
    </w:tbl>
    <w:p w:rsidR="00961FF4" w:rsidRPr="00435345" w:rsidRDefault="00961FF4" w:rsidP="00435345"/>
    <w:p w:rsidR="00684DF9" w:rsidRDefault="00DB0960" w:rsidP="00684DF9">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83220F" w:rsidRDefault="00BF2E8E" w:rsidP="00684DF9">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w:t>
      </w:r>
      <w:r w:rsidR="001A010E">
        <w:lastRenderedPageBreak/>
        <w:t>Ruby code, the r</w:t>
      </w:r>
      <w:r w:rsidR="00ED77EC">
        <w:t>uby</w:t>
      </w:r>
      <w:r w:rsidR="001A010E">
        <w:t>_p</w:t>
      </w:r>
      <w:r w:rsidR="00ED77EC">
        <w:t>arser gem</w:t>
      </w:r>
      <w:r w:rsidR="00F248FD">
        <w:rPr>
          <w:rStyle w:val="FootnoteReference"/>
        </w:rPr>
        <w:footnoteReference w:id="8"/>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83220F">
      <w:pPr>
        <w:pStyle w:val="SourceCode"/>
      </w:pPr>
      <w:r>
        <w:t>&lt;%</w:t>
      </w:r>
    </w:p>
    <w:p w:rsidR="0083220F" w:rsidRDefault="0083220F" w:rsidP="0083220F">
      <w:pPr>
        <w:pStyle w:val="SourceCode"/>
      </w:pPr>
      <w:r>
        <w:t>def looper</w:t>
      </w:r>
    </w:p>
    <w:p w:rsidR="0083220F" w:rsidRDefault="0083220F" w:rsidP="0083220F">
      <w:pPr>
        <w:pStyle w:val="SourceCode"/>
      </w:pPr>
      <w:r>
        <w:t xml:space="preserve">  1.upto(3) { |i| yield i }</w:t>
      </w:r>
    </w:p>
    <w:p w:rsidR="0083220F" w:rsidRDefault="0083220F" w:rsidP="0083220F">
      <w:pPr>
        <w:pStyle w:val="SourceCode"/>
      </w:pPr>
      <w:r>
        <w:t>end</w:t>
      </w:r>
    </w:p>
    <w:p w:rsidR="0083220F" w:rsidRDefault="0083220F" w:rsidP="0083220F">
      <w:pPr>
        <w:pStyle w:val="SourceCode"/>
      </w:pPr>
      <w:r>
        <w:t>looper do |j| %&gt;</w:t>
      </w:r>
    </w:p>
    <w:p w:rsidR="0083220F" w:rsidRDefault="0083220F" w:rsidP="0083220F">
      <w:pPr>
        <w:pStyle w:val="SourceCode"/>
      </w:pPr>
      <w:r>
        <w:t xml:space="preserve">  This is iteration &lt;%= j %&gt;</w:t>
      </w:r>
    </w:p>
    <w:p w:rsidR="0083220F" w:rsidRDefault="0083220F" w:rsidP="0083220F">
      <w:pPr>
        <w:pStyle w:val="SourceCode"/>
      </w:pPr>
      <w:r>
        <w:t>&lt;% end %&gt;</w:t>
      </w:r>
    </w:p>
    <w:p w:rsidR="0083220F" w:rsidRDefault="0083220F" w:rsidP="00684DF9"/>
    <w:p w:rsidR="0083220F" w:rsidRDefault="0083220F" w:rsidP="00684DF9">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9"/>
      </w:r>
      <w:r w:rsidR="00953466">
        <w:t xml:space="preserve"> takes a block but does not iterate.</w:t>
      </w:r>
    </w:p>
    <w:p w:rsidR="006F700B" w:rsidRDefault="006F700B" w:rsidP="00684DF9"/>
    <w:p w:rsidR="006F700B" w:rsidRDefault="006F700B" w:rsidP="00684DF9">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r w:rsidR="002C1282">
        <w:t>They also</w:t>
      </w:r>
      <w:r w:rsidR="00FF6C29">
        <w:t xml:space="preserve"> each</w:t>
      </w:r>
      <w:r w:rsidR="002C1282">
        <w:t xml:space="preserve"> take a URI to the root page of the web application, if the application is hosted online somewhere, so that a guess can be made as to the URI to the page, based on known Rails URI patterns.</w:t>
      </w:r>
    </w:p>
    <w:p w:rsidR="00A8616E" w:rsidRDefault="00A8616E" w:rsidP="00684DF9"/>
    <w:p w:rsidR="00FA6555" w:rsidRDefault="00A8616E" w:rsidP="00684DF9">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It also performs much of the cleanup necessary to construct a CIM for the file, such as identifying ato</w:t>
      </w:r>
      <w:r w:rsidR="00FA6555">
        <w:t xml:space="preserve">mic sections and nesting code.  </w:t>
      </w:r>
      <w:r w:rsidR="00FA6555" w:rsidRPr="00FA6555">
        <w:rPr>
          <w:rStyle w:val="SourceCodeChar"/>
        </w:rPr>
        <w:t>Parser</w:t>
      </w:r>
      <w:r w:rsidR="00FA6555">
        <w:t xml:space="preserve"> constructs a class </w:t>
      </w:r>
      <w:r w:rsidR="00FA6555" w:rsidRPr="00FA6555">
        <w:rPr>
          <w:rStyle w:val="SourceCodeChar"/>
        </w:rPr>
        <w:t>ERBGrammarParser</w:t>
      </w:r>
      <w:r w:rsidR="00FA6555">
        <w:t xml:space="preserve"> by making a call to </w:t>
      </w:r>
      <w:r w:rsidR="00FA6555" w:rsidRPr="00FA6555">
        <w:rPr>
          <w:rStyle w:val="SourceCodeChar"/>
        </w:rPr>
        <w:t>Treetop.load</w:t>
      </w:r>
      <w:r w:rsidR="00FA6555">
        <w:t xml:space="preserve"> and providing the Treetop ERB grammar file.  </w:t>
      </w:r>
      <w:r w:rsidR="009918BE">
        <w:t xml:space="preserve">This </w:t>
      </w:r>
      <w:r w:rsidR="009918BE" w:rsidRPr="009918BE">
        <w:rPr>
          <w:rStyle w:val="SourceCodeChar"/>
        </w:rPr>
        <w:t>ERBGrammarParser</w:t>
      </w:r>
      <w:r w:rsidR="009918BE">
        <w:t xml:space="preserve"> class is used to parse the provided ERB code, and it returns the root node of the results of its parse:  an instance of my </w:t>
      </w:r>
      <w:r w:rsidR="009918BE" w:rsidRPr="009918BE">
        <w:rPr>
          <w:rStyle w:val="SourceCodeChar"/>
        </w:rPr>
        <w:t>ERBDocument</w:t>
      </w:r>
      <w:r w:rsidR="009918BE">
        <w:t xml:space="preserve"> class.  </w:t>
      </w:r>
      <w:r w:rsidR="00F54F19" w:rsidRPr="00F54F19">
        <w:rPr>
          <w:rStyle w:val="SourceCodeChar"/>
        </w:rPr>
        <w:t>ERBDocument</w:t>
      </w:r>
      <w:r w:rsidR="00F54F19">
        <w:t xml:space="preserve"> inherits from Treetop's </w:t>
      </w:r>
      <w:r w:rsidR="00F54F19" w:rsidRPr="00F54F19">
        <w:rPr>
          <w:rStyle w:val="SourceCodeChar"/>
        </w:rPr>
        <w:t>Treetop::Runtime::SyntaxNode</w:t>
      </w:r>
      <w:r w:rsidR="00F54F19">
        <w:t xml:space="preserve"> class, as do the other node types represented in my grammar.</w:t>
      </w:r>
      <w:r w:rsidR="00B26B47">
        <w:t xml:space="preserve">  Most of the work of my ASM tool is done within these classes.</w:t>
      </w:r>
      <w:r w:rsidR="00E66B60">
        <w:t xml:space="preserve">  Because Ruby has </w:t>
      </w:r>
      <w:r w:rsidR="00AE7FCB">
        <w:t>open classes [</w:t>
      </w:r>
      <w:r w:rsidR="00AE7FCB">
        <w:rPr>
          <w:rStyle w:val="EndnoteReference"/>
        </w:rPr>
        <w:endnoteReference w:id="9"/>
      </w:r>
      <w:r w:rsidR="00AE7FCB">
        <w:t xml:space="preserve">], </w:t>
      </w:r>
      <w:r w:rsidR="00410CEE">
        <w:t xml:space="preserve">I was also able to add extra methods and properties to the </w:t>
      </w:r>
      <w:r w:rsidR="00410CEE" w:rsidRPr="00410CEE">
        <w:rPr>
          <w:rStyle w:val="SourceCodeChar"/>
        </w:rPr>
        <w:t>Treetop::Runtime::SyntaxNode</w:t>
      </w:r>
      <w:r w:rsidR="00410CEE">
        <w:t xml:space="preserve"> for use in inherited classes.</w:t>
      </w:r>
    </w:p>
    <w:p w:rsidR="00FA6555" w:rsidRDefault="00FA6555" w:rsidP="00684DF9"/>
    <w:p w:rsidR="00A8616E" w:rsidRDefault="003E0113" w:rsidP="00684DF9">
      <w:r>
        <w:lastRenderedPageBreak/>
        <w:t xml:space="preserve">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081505">
      <w:pPr>
        <w:pStyle w:val="SourceCode"/>
      </w:pPr>
      <w:r>
        <w:t>&lt;% 1 + 1 %&gt;</w:t>
      </w:r>
    </w:p>
    <w:p w:rsidR="00081505" w:rsidRDefault="00081505" w:rsidP="00081505">
      <w:pPr>
        <w:pStyle w:val="SourceCode"/>
      </w:pPr>
      <w:r>
        <w:t>&lt;p&gt;Text&lt;/p&gt;</w:t>
      </w:r>
    </w:p>
    <w:p w:rsidR="00081505" w:rsidRDefault="00081505" w:rsidP="00081505">
      <w:pPr>
        <w:pStyle w:val="SourceCode"/>
      </w:pPr>
      <w:r>
        <w:t>&lt;% while condition %&gt;</w:t>
      </w:r>
    </w:p>
    <w:p w:rsidR="00081505" w:rsidRDefault="00081505" w:rsidP="00081505">
      <w:pPr>
        <w:pStyle w:val="SourceCode"/>
      </w:pPr>
      <w:r>
        <w:t xml:space="preserve">  &lt;%= getValue() %&gt;</w:t>
      </w:r>
    </w:p>
    <w:p w:rsidR="00081505" w:rsidRDefault="00081505" w:rsidP="00081505">
      <w:pPr>
        <w:pStyle w:val="SourceCode"/>
      </w:pPr>
      <w:r>
        <w:t xml:space="preserve">  &lt;strong&gt;Sample&lt;/strong&gt;</w:t>
      </w:r>
    </w:p>
    <w:p w:rsidR="00081505" w:rsidRDefault="00081505" w:rsidP="00081505">
      <w:pPr>
        <w:pStyle w:val="SourceCode"/>
      </w:pPr>
      <w:r>
        <w:t>&lt;% end %&gt;</w:t>
      </w:r>
    </w:p>
    <w:p w:rsidR="00081505" w:rsidRDefault="00081505" w:rsidP="00684DF9"/>
    <w:p w:rsidR="00621F7F" w:rsidRDefault="00081505" w:rsidP="00684DF9">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621F7F" w:rsidRDefault="00621F7F" w:rsidP="00684DF9">
      <w:r>
        <w:t>Some code blocks contain others, such as in the following example:</w:t>
      </w:r>
    </w:p>
    <w:p w:rsidR="00621F7F" w:rsidRDefault="00621F7F" w:rsidP="00684DF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49"/>
        <w:gridCol w:w="3385"/>
      </w:tblGrid>
      <w:tr w:rsidR="00331D1D" w:rsidTr="00331D1D">
        <w:tc>
          <w:tcPr>
            <w:tcW w:w="0" w:type="auto"/>
          </w:tcPr>
          <w:p w:rsidR="00331D1D" w:rsidRDefault="00331D1D" w:rsidP="00684DF9">
            <w:r>
              <w:t>1</w:t>
            </w:r>
          </w:p>
        </w:tc>
        <w:tc>
          <w:tcPr>
            <w:tcW w:w="0" w:type="auto"/>
          </w:tcPr>
          <w:p w:rsidR="00331D1D" w:rsidRDefault="00331D1D" w:rsidP="00331D1D">
            <w:pPr>
              <w:pStyle w:val="SourceCode"/>
            </w:pPr>
            <w:r>
              <w:t>&lt;% if outer_condition %&gt;</w:t>
            </w:r>
          </w:p>
        </w:tc>
      </w:tr>
      <w:tr w:rsidR="00331D1D" w:rsidTr="00331D1D">
        <w:tc>
          <w:tcPr>
            <w:tcW w:w="0" w:type="auto"/>
          </w:tcPr>
          <w:p w:rsidR="00331D1D" w:rsidRDefault="00331D1D" w:rsidP="00684DF9">
            <w:r>
              <w:t>2</w:t>
            </w:r>
          </w:p>
        </w:tc>
        <w:tc>
          <w:tcPr>
            <w:tcW w:w="0" w:type="auto"/>
          </w:tcPr>
          <w:p w:rsidR="00331D1D" w:rsidRDefault="00331D1D" w:rsidP="00331D1D">
            <w:pPr>
              <w:pStyle w:val="SourceCode"/>
            </w:pPr>
            <w:r>
              <w:t xml:space="preserve">  &lt;% for i in 1..5 do %&gt;</w:t>
            </w:r>
          </w:p>
        </w:tc>
      </w:tr>
      <w:tr w:rsidR="00331D1D" w:rsidTr="00331D1D">
        <w:tc>
          <w:tcPr>
            <w:tcW w:w="0" w:type="auto"/>
          </w:tcPr>
          <w:p w:rsidR="00331D1D" w:rsidRDefault="00331D1D" w:rsidP="00684DF9">
            <w:r>
              <w:t>3</w:t>
            </w:r>
          </w:p>
        </w:tc>
        <w:tc>
          <w:tcPr>
            <w:tcW w:w="0" w:type="auto"/>
          </w:tcPr>
          <w:p w:rsidR="00331D1D" w:rsidRDefault="00331D1D" w:rsidP="00331D1D">
            <w:pPr>
              <w:pStyle w:val="SourceCode"/>
            </w:pPr>
            <w:r>
              <w:t xml:space="preserve">    Test</w:t>
            </w:r>
          </w:p>
        </w:tc>
      </w:tr>
      <w:tr w:rsidR="00331D1D" w:rsidTr="00331D1D">
        <w:tc>
          <w:tcPr>
            <w:tcW w:w="0" w:type="auto"/>
          </w:tcPr>
          <w:p w:rsidR="00331D1D" w:rsidRDefault="00331D1D" w:rsidP="00684DF9">
            <w:r>
              <w:t>4</w:t>
            </w:r>
          </w:p>
        </w:tc>
        <w:tc>
          <w:tcPr>
            <w:tcW w:w="0" w:type="auto"/>
          </w:tcPr>
          <w:p w:rsidR="00331D1D" w:rsidRDefault="00331D1D" w:rsidP="00331D1D">
            <w:pPr>
              <w:pStyle w:val="SourceCode"/>
            </w:pPr>
            <w:r>
              <w:t xml:space="preserve">  &lt;% end %&gt;</w:t>
            </w:r>
          </w:p>
        </w:tc>
      </w:tr>
      <w:tr w:rsidR="00331D1D" w:rsidTr="00331D1D">
        <w:tc>
          <w:tcPr>
            <w:tcW w:w="0" w:type="auto"/>
          </w:tcPr>
          <w:p w:rsidR="00331D1D" w:rsidRDefault="00331D1D" w:rsidP="00684DF9">
            <w:r>
              <w:t>5</w:t>
            </w:r>
          </w:p>
        </w:tc>
        <w:tc>
          <w:tcPr>
            <w:tcW w:w="0" w:type="auto"/>
          </w:tcPr>
          <w:p w:rsidR="00331D1D" w:rsidRDefault="00331D1D" w:rsidP="00331D1D">
            <w:pPr>
              <w:pStyle w:val="SourceCode"/>
            </w:pPr>
            <w:r>
              <w:t>&lt;% else %&gt;</w:t>
            </w:r>
          </w:p>
        </w:tc>
      </w:tr>
      <w:tr w:rsidR="00F86468" w:rsidTr="00331D1D">
        <w:tc>
          <w:tcPr>
            <w:tcW w:w="0" w:type="auto"/>
          </w:tcPr>
          <w:p w:rsidR="00F86468" w:rsidRDefault="00F86468" w:rsidP="00684DF9">
            <w:r>
              <w:t>6</w:t>
            </w:r>
          </w:p>
        </w:tc>
        <w:tc>
          <w:tcPr>
            <w:tcW w:w="0" w:type="auto"/>
          </w:tcPr>
          <w:p w:rsidR="00F86468" w:rsidRDefault="00F86468" w:rsidP="00F86468">
            <w:pPr>
              <w:pStyle w:val="SourceCode"/>
            </w:pPr>
            <w:r>
              <w:t xml:space="preserve">  Value</w:t>
            </w:r>
          </w:p>
        </w:tc>
      </w:tr>
      <w:tr w:rsidR="00F86468" w:rsidTr="00331D1D">
        <w:tc>
          <w:tcPr>
            <w:tcW w:w="0" w:type="auto"/>
          </w:tcPr>
          <w:p w:rsidR="00F86468" w:rsidRDefault="00F86468" w:rsidP="00684DF9">
            <w:r>
              <w:t>7</w:t>
            </w:r>
          </w:p>
        </w:tc>
        <w:tc>
          <w:tcPr>
            <w:tcW w:w="0" w:type="auto"/>
          </w:tcPr>
          <w:p w:rsidR="00F86468" w:rsidRDefault="00F86468" w:rsidP="00F86468">
            <w:pPr>
              <w:pStyle w:val="SourceCode"/>
            </w:pPr>
            <w:r>
              <w:t>&lt;% end %&gt;</w:t>
            </w:r>
          </w:p>
        </w:tc>
      </w:tr>
    </w:tbl>
    <w:p w:rsidR="006E1EBC" w:rsidRDefault="006E1EBC" w:rsidP="00684DF9"/>
    <w:p w:rsidR="006E1EBC" w:rsidRDefault="006E1EBC" w:rsidP="00684DF9">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9B46D0" w:rsidRDefault="009B46D0" w:rsidP="00684DF9"/>
    <w:p w:rsidR="009B46D0" w:rsidRDefault="009B46D0" w:rsidP="00684DF9">
      <w:r>
        <w:t xml:space="preserve">After code blocks have been found, atomic sections can be identified.  This is </w:t>
      </w:r>
      <w:r w:rsidR="005A2199">
        <w:t>done by iterating</w:t>
      </w:r>
      <w:r w:rsidR="00F4275A">
        <w:t xml:space="preserve"> over all the nodes in the </w:t>
      </w:r>
      <w:r w:rsidR="00F4275A" w:rsidRPr="00F4275A">
        <w:rPr>
          <w:rStyle w:val="SourceCodeChar"/>
        </w:rPr>
        <w:t>ERBD</w:t>
      </w:r>
      <w:r w:rsidR="005A2199" w:rsidRPr="00F4275A">
        <w:rPr>
          <w:rStyle w:val="SourceCodeChar"/>
        </w:rPr>
        <w:t>ocument</w:t>
      </w:r>
      <w:r w:rsidR="00F4275A">
        <w:t xml:space="preserve"> and appending content to an instance of the </w:t>
      </w:r>
      <w:r w:rsidR="00F4275A" w:rsidRPr="00F4275A">
        <w:rPr>
          <w:rStyle w:val="SourceCodeChar"/>
        </w:rPr>
        <w:t>AtomicSection</w:t>
      </w:r>
      <w:r w:rsidR="00F4275A">
        <w:t xml:space="preserve"> class.  When an ERB tag is encountered, or when a call to the Rails method </w:t>
      </w:r>
      <w:r w:rsidR="00F4275A" w:rsidRPr="00F4275A">
        <w:rPr>
          <w:rStyle w:val="SourceCodeChar"/>
        </w:rPr>
        <w:t>render</w:t>
      </w:r>
      <w:r w:rsidR="00F4275A">
        <w:t xml:space="preserve"> is encountered within an ERB output tag, a new atomic section is started.</w:t>
      </w:r>
      <w:r w:rsidR="005F1E11">
        <w:t xml:space="preserve">  A new section must be started for a </w:t>
      </w:r>
      <w:r w:rsidR="005F1E11" w:rsidRPr="005F1E11">
        <w:rPr>
          <w:rStyle w:val="SourceCodeChar"/>
        </w:rPr>
        <w:t>render</w:t>
      </w:r>
      <w:r w:rsidR="005F1E11">
        <w:t xml:space="preserve"> because that </w:t>
      </w:r>
      <w:r w:rsidR="005F1E11">
        <w:lastRenderedPageBreak/>
        <w:t xml:space="preserve">is an instance of aggregation, where the contents returned by </w:t>
      </w:r>
      <w:r w:rsidR="005F1E11" w:rsidRPr="005F1E11">
        <w:rPr>
          <w:rStyle w:val="SourceCodeChar"/>
        </w:rPr>
        <w:t>render</w:t>
      </w:r>
      <w:r w:rsidR="005F1E11">
        <w:t xml:space="preserve"> will be embedded in the page.</w:t>
      </w:r>
      <w:r w:rsidR="00F95480">
        <w:t xml:space="preserve">  Atomic sections are retained within a list in ERB nodes such as the </w:t>
      </w:r>
      <w:r w:rsidR="00F95480" w:rsidRPr="00F95480">
        <w:rPr>
          <w:rStyle w:val="SourceCodeChar"/>
        </w:rPr>
        <w:t>ERBDocument</w:t>
      </w:r>
      <w:r w:rsidR="00F95480">
        <w:t xml:space="preserve"> and </w:t>
      </w:r>
      <w:r w:rsidR="00F95480" w:rsidRPr="00F95480">
        <w:rPr>
          <w:rStyle w:val="SourceCodeChar"/>
        </w:rPr>
        <w:t>ERBTag</w:t>
      </w:r>
      <w:r w:rsidR="00F95480">
        <w:t xml:space="preserve"> classes.</w:t>
      </w:r>
    </w:p>
    <w:p w:rsidR="00510899" w:rsidRDefault="00510899" w:rsidP="00684DF9"/>
    <w:p w:rsidR="00510899" w:rsidRDefault="00510899" w:rsidP="00684DF9">
      <w:r>
        <w:t xml:space="preserve">After atomic sections are identified, they are nested within code blocks.  An index is used to indicate where in the original ERB document a node was found, and these indices are used to determine the parent of an atomic section.  An atomic section's range is the range of indices of its contents.  Atomic sections are identified at the top-most level, the </w:t>
      </w:r>
      <w:r w:rsidRPr="00510899">
        <w:rPr>
          <w:rStyle w:val="SourceCodeChar"/>
        </w:rPr>
        <w:t>ERBDocument</w:t>
      </w:r>
      <w:r>
        <w:t xml:space="preserve">, and then moved to be contained in the separate atomic section lists that </w:t>
      </w:r>
      <w:r w:rsidRPr="00510899">
        <w:rPr>
          <w:rStyle w:val="SourceCodeChar"/>
        </w:rPr>
        <w:t>ERBTag</w:t>
      </w:r>
      <w:r>
        <w:t xml:space="preserve"> nodes maintain.</w:t>
      </w:r>
      <w:r w:rsidR="00845DDA">
        <w:t xml:space="preserve">  This is useful later when determining component expressions, to see if an atomic section is within, for </w:t>
      </w:r>
      <w:r w:rsidR="00650A60">
        <w:t>example, an ERB tag with a loop.</w:t>
      </w:r>
      <w:r w:rsidR="00BA3288">
        <w:t xml:space="preserve">  If an atomic section's range is indices 3-5, for example, and an </w:t>
      </w:r>
      <w:r w:rsidR="00BA3288" w:rsidRPr="00BA3288">
        <w:rPr>
          <w:rStyle w:val="SourceCodeChar"/>
        </w:rPr>
        <w:t>ERBTag</w:t>
      </w:r>
      <w:r w:rsidR="00BA3288">
        <w:t xml:space="preserve"> has range 2-6, the atomic section will be nested within that </w:t>
      </w:r>
      <w:r w:rsidR="00BA3288" w:rsidRPr="00BA3288">
        <w:rPr>
          <w:rStyle w:val="SourceCodeChar"/>
        </w:rPr>
        <w:t>ERBTag</w:t>
      </w:r>
      <w:r w:rsidR="00BA3288">
        <w:t>.</w:t>
      </w:r>
    </w:p>
    <w:p w:rsidR="00BA3288" w:rsidRDefault="00BA3288" w:rsidP="00684DF9"/>
    <w:p w:rsidR="00BA3288" w:rsidRDefault="00BA3288" w:rsidP="00684DF9">
      <w:pPr>
        <w:rPr>
          <w:b/>
        </w:rPr>
      </w:pPr>
      <w:r>
        <w:t xml:space="preserve">Once atomic sections have been nested, </w:t>
      </w:r>
      <w:r w:rsidR="00126983">
        <w:t xml:space="preserve">if-else branches can be split in </w:t>
      </w:r>
      <w:r w:rsidR="00126983" w:rsidRPr="00126983">
        <w:rPr>
          <w:rStyle w:val="SourceCodeChar"/>
        </w:rPr>
        <w:t>ERBTag</w:t>
      </w:r>
      <w:r w:rsidR="00126983">
        <w:t xml:space="preserve"> nodes.</w:t>
      </w:r>
      <w:r w:rsidR="00CD55AF">
        <w:t xml:space="preserve">  </w:t>
      </w:r>
      <w:r w:rsidR="00126983">
        <w:t xml:space="preserve">This is necessary for identifying selections in component expressions.  </w:t>
      </w:r>
      <w:r w:rsidR="000C0079">
        <w:t xml:space="preserve">For each </w:t>
      </w:r>
      <w:r w:rsidR="00CD55AF">
        <w:t xml:space="preserve">node that looks like a selection (for example, its s-expression has an </w:t>
      </w:r>
      <w:r w:rsidR="00CD55AF" w:rsidRPr="00CD55AF">
        <w:rPr>
          <w:rStyle w:val="SourceCodeChar"/>
        </w:rPr>
        <w:t>if</w:t>
      </w:r>
      <w:r w:rsidR="00CD55AF">
        <w:t xml:space="preserve"> or a </w:t>
      </w:r>
      <w:r w:rsidR="00CD55AF" w:rsidRPr="00CD55AF">
        <w:rPr>
          <w:rStyle w:val="SourceCodeChar"/>
        </w:rPr>
        <w:t>case</w:t>
      </w:r>
      <w:r w:rsidR="00CD55AF">
        <w:t xml:space="preserve"> statement), the </w:t>
      </w:r>
      <w:r w:rsidR="00CD55AF" w:rsidRPr="00CD55AF">
        <w:rPr>
          <w:rStyle w:val="SourceCodeChar"/>
        </w:rPr>
        <w:t xml:space="preserve">split_branch </w:t>
      </w:r>
      <w:r w:rsidR="00CD55AF">
        <w:t>method is called on it.</w:t>
      </w:r>
      <w:r w:rsidR="00BD6A85">
        <w:t xml:space="preserve">  This method determines whic</w:t>
      </w:r>
      <w:r w:rsidR="004F3561">
        <w:t>h of the node's c</w:t>
      </w:r>
      <w:r w:rsidR="0083740C">
        <w:t>ontents belongs in which branch by comparing s-expressions.</w:t>
      </w:r>
      <w:r w:rsidR="00065339">
        <w:t xml:space="preserve">  </w:t>
      </w:r>
      <w:r w:rsidR="00065339" w:rsidRPr="002D384D">
        <w:rPr>
          <w:b/>
          <w:sz w:val="28"/>
          <w:szCs w:val="28"/>
        </w:rPr>
        <w:t>FINISH THIS</w:t>
      </w:r>
    </w:p>
    <w:p w:rsidR="00CA203F" w:rsidRDefault="00CA203F" w:rsidP="00684DF9">
      <w:pPr>
        <w:rPr>
          <w:b/>
        </w:rPr>
      </w:pPr>
    </w:p>
    <w:p w:rsidR="00CA203F" w:rsidRDefault="00CD3DD6" w:rsidP="00684DF9">
      <w:r>
        <w:t>After branches have been split, transitions can be identified</w:t>
      </w:r>
      <w:r w:rsidR="00AF74C5">
        <w:t xml:space="preserve">.  This is done using the same code that the QMZ model uses, i.e., with Nokogiri.  </w:t>
      </w:r>
      <w:r w:rsidR="00BA1F29">
        <w:t xml:space="preserve">There are different node classes in the ASM model that can have transitions, such as an </w:t>
      </w:r>
      <w:r w:rsidR="00BA1F29" w:rsidRPr="00BA1F29">
        <w:rPr>
          <w:rStyle w:val="SourceCodeChar"/>
        </w:rPr>
        <w:t>ERBTag</w:t>
      </w:r>
      <w:r w:rsidR="00BA1F29">
        <w:t xml:space="preserve"> with a </w:t>
      </w:r>
      <w:r w:rsidR="00BA1F29" w:rsidRPr="00BA1F29">
        <w:rPr>
          <w:rStyle w:val="SourceCodeChar"/>
        </w:rPr>
        <w:t>form_tag</w:t>
      </w:r>
      <w:r w:rsidR="00BA1F29">
        <w:t xml:space="preserve"> call or an </w:t>
      </w:r>
      <w:r w:rsidR="00BA1F29" w:rsidRPr="00BA1F29">
        <w:rPr>
          <w:rStyle w:val="SourceCodeChar"/>
        </w:rPr>
        <w:t>HTMLOpenTag</w:t>
      </w:r>
      <w:r w:rsidR="00BA1F29">
        <w:t xml:space="preserve"> with a hyperlink.</w:t>
      </w:r>
      <w:r w:rsidR="00851E25">
        <w:t xml:space="preserve">  There are several modules in my ASM tool that contain code to be shared between classes, including instance methods and class methods.  This uses the mixin feature</w:t>
      </w:r>
      <w:r w:rsidR="00030FFB">
        <w:rPr>
          <w:rStyle w:val="FootnoteReference"/>
        </w:rPr>
        <w:footnoteReference w:id="10"/>
      </w:r>
      <w:r w:rsidR="00851E25">
        <w:t xml:space="preserve"> of Ruby to </w:t>
      </w:r>
      <w:r w:rsidR="0014622D">
        <w:t>share members without multiple inheritance (Ruby uses single inheritance).</w:t>
      </w:r>
      <w:r w:rsidR="000141E8">
        <w:t xml:space="preserve">  Since multiple classes need access to the HTML parsing methods that use Nokogiri, these are placed in a </w:t>
      </w:r>
      <w:r w:rsidR="000141E8" w:rsidRPr="000141E8">
        <w:rPr>
          <w:rStyle w:val="SourceCodeChar"/>
        </w:rPr>
        <w:t>SharedHTMLParsing</w:t>
      </w:r>
      <w:r w:rsidR="000141E8">
        <w:t xml:space="preserve"> module.  They could not be placed in a base class because the node classes in the ASM tool must inherit from </w:t>
      </w:r>
      <w:r w:rsidR="000141E8" w:rsidRPr="000141E8">
        <w:rPr>
          <w:rStyle w:val="SourceCodeChar"/>
        </w:rPr>
        <w:t>Treetop::Runtime::SyntaxNode</w:t>
      </w:r>
      <w:r w:rsidR="000141E8">
        <w:t>.</w:t>
      </w:r>
    </w:p>
    <w:p w:rsidR="00F01429" w:rsidRDefault="00F01429" w:rsidP="00684DF9"/>
    <w:p w:rsidR="00F01429" w:rsidRDefault="00F01429" w:rsidP="00684DF9">
      <w:r>
        <w:t xml:space="preserve">Node classes that can possibly have transitions have a </w:t>
      </w:r>
      <w:r w:rsidRPr="00F01429">
        <w:rPr>
          <w:rStyle w:val="SourceCodeChar"/>
        </w:rPr>
        <w:t>get_local_transitions</w:t>
      </w:r>
      <w:r>
        <w:t xml:space="preserve"> method that differs by class.  Each implementation takes a </w:t>
      </w:r>
      <w:r w:rsidRPr="006C387D">
        <w:rPr>
          <w:rStyle w:val="SourceCodeChar"/>
        </w:rPr>
        <w:t>source</w:t>
      </w:r>
      <w:r>
        <w:t xml:space="preserve"> parameter, though, intended to contain </w:t>
      </w:r>
      <w:r w:rsidR="006C387D">
        <w:t xml:space="preserve">the URI of the page where the hyperlink or form transition is located.  </w:t>
      </w:r>
      <w:r w:rsidR="00816CE1">
        <w:t xml:space="preserve">It is the job of the </w:t>
      </w:r>
      <w:r w:rsidR="00816CE1" w:rsidRPr="00816CE1">
        <w:rPr>
          <w:rStyle w:val="SourceCodeChar"/>
        </w:rPr>
        <w:t>get_local_transitions</w:t>
      </w:r>
      <w:r w:rsidR="00816CE1">
        <w:t xml:space="preserve"> method to identify any transitions within its own code, which the </w:t>
      </w:r>
      <w:r w:rsidR="00816CE1" w:rsidRPr="00816CE1">
        <w:rPr>
          <w:rStyle w:val="SourceCodeChar"/>
        </w:rPr>
        <w:t xml:space="preserve">Treetop::Runtime::SyntaxNode </w:t>
      </w:r>
      <w:r w:rsidR="00816CE1">
        <w:t xml:space="preserve">retains, and return </w:t>
      </w:r>
      <w:r w:rsidR="00816CE1" w:rsidRPr="00816CE1">
        <w:rPr>
          <w:rStyle w:val="SourceCodeChar"/>
        </w:rPr>
        <w:t>Transition</w:t>
      </w:r>
      <w:r w:rsidR="00816CE1">
        <w:t xml:space="preserve"> instances to represent these.</w:t>
      </w:r>
      <w:r w:rsidR="00776AA3">
        <w:t xml:space="preserve">  The </w:t>
      </w:r>
      <w:r w:rsidR="00776AA3" w:rsidRPr="00DA30B6">
        <w:rPr>
          <w:rStyle w:val="SourceCodeChar"/>
        </w:rPr>
        <w:t>Transition</w:t>
      </w:r>
      <w:r w:rsidR="00776AA3">
        <w:t xml:space="preserve"> class has </w:t>
      </w:r>
      <w:r w:rsidR="0023126F">
        <w:t>three</w:t>
      </w:r>
      <w:r w:rsidR="00776AA3">
        <w:t xml:space="preserve"> children:  </w:t>
      </w:r>
      <w:r w:rsidR="00776AA3" w:rsidRPr="00776AA3">
        <w:rPr>
          <w:rStyle w:val="SourceCodeChar"/>
        </w:rPr>
        <w:t>FormTransition</w:t>
      </w:r>
      <w:r w:rsidR="0023126F">
        <w:t xml:space="preserve">, </w:t>
      </w:r>
      <w:r w:rsidR="0023126F" w:rsidRPr="0023126F">
        <w:rPr>
          <w:rStyle w:val="SourceCodeChar"/>
        </w:rPr>
        <w:t>RedirectTransition</w:t>
      </w:r>
      <w:r w:rsidR="0023126F">
        <w:t xml:space="preserve">, </w:t>
      </w:r>
      <w:r w:rsidR="00776AA3">
        <w:t xml:space="preserve">and </w:t>
      </w:r>
      <w:r w:rsidR="00776AA3" w:rsidRPr="00776AA3">
        <w:rPr>
          <w:rStyle w:val="SourceCodeChar"/>
        </w:rPr>
        <w:t>LinkTransition</w:t>
      </w:r>
      <w:r w:rsidR="00776AA3">
        <w:t>.</w:t>
      </w:r>
      <w:r w:rsidR="00DA30B6">
        <w:t xml:space="preserve">  These three classes correspond to the form link transition, redirect transition, and simple link transition in the Atomic Section Model.</w:t>
      </w:r>
      <w:r w:rsidR="0023126F">
        <w:t xml:space="preserve">  A </w:t>
      </w:r>
      <w:r w:rsidR="0023126F" w:rsidRPr="0023126F">
        <w:rPr>
          <w:rStyle w:val="SourceCodeChar"/>
        </w:rPr>
        <w:t>RedirectTransition</w:t>
      </w:r>
      <w:r w:rsidR="0023126F">
        <w:t xml:space="preserve"> is created when, for example, an </w:t>
      </w:r>
      <w:r w:rsidR="0023126F" w:rsidRPr="00DA30B6">
        <w:rPr>
          <w:rStyle w:val="SourceCodeChar"/>
        </w:rPr>
        <w:t>ERBTag</w:t>
      </w:r>
      <w:r w:rsidR="0023126F">
        <w:t xml:space="preserve"> </w:t>
      </w:r>
      <w:r w:rsidR="0023126F">
        <w:lastRenderedPageBreak/>
        <w:t xml:space="preserve">has a call to the Rails method </w:t>
      </w:r>
      <w:r w:rsidR="0023126F" w:rsidRPr="007C53F6">
        <w:rPr>
          <w:rStyle w:val="SourceCodeChar"/>
        </w:rPr>
        <w:t>redirect_to</w:t>
      </w:r>
      <w:r w:rsidR="0023126F">
        <w:t xml:space="preserve">, which would </w:t>
      </w:r>
      <w:r w:rsidR="007C53F6">
        <w:t>cause the browser to redirect to another page.</w:t>
      </w:r>
    </w:p>
    <w:p w:rsidR="00C13A35" w:rsidRDefault="00C13A35" w:rsidP="00684DF9"/>
    <w:p w:rsidR="0010472D" w:rsidRDefault="00C13A35" w:rsidP="00684DF9">
      <w:r>
        <w:t xml:space="preserve">The </w:t>
      </w:r>
      <w:r w:rsidRPr="00C13A35">
        <w:rPr>
          <w:rStyle w:val="SourceCodeChar"/>
        </w:rPr>
        <w:t>get_local_transitions</w:t>
      </w:r>
      <w:r>
        <w:t xml:space="preserve"> method defined in </w:t>
      </w:r>
      <w:r w:rsidRPr="00C13A35">
        <w:rPr>
          <w:rStyle w:val="SourceCodeChar"/>
        </w:rPr>
        <w:t>ERBTag</w:t>
      </w:r>
      <w:r>
        <w:t xml:space="preserve"> looks for form and redirect transitions by looking at the s-expression of the code of that </w:t>
      </w:r>
      <w:r w:rsidRPr="00C13A35">
        <w:rPr>
          <w:rStyle w:val="SourceCodeChar"/>
        </w:rPr>
        <w:t>ERBTag</w:t>
      </w:r>
      <w:r>
        <w:t xml:space="preserve">.  </w:t>
      </w:r>
      <w:r w:rsidR="00DE2BB4">
        <w:t xml:space="preserve">It does not need to look for link transitions because even if a Rails method such as </w:t>
      </w:r>
      <w:r w:rsidR="00DE2BB4" w:rsidRPr="00DE2BB4">
        <w:rPr>
          <w:rStyle w:val="SourceCodeChar"/>
        </w:rPr>
        <w:t>link_to</w:t>
      </w:r>
      <w:r w:rsidR="00DE2BB4">
        <w:t xml:space="preserve"> were used in an ERB tag to produce a hyperlink, the result of that code would not be included in the final web page because it is in an ERB tag and not an ERB output tag.</w:t>
      </w:r>
    </w:p>
    <w:p w:rsidR="0010472D" w:rsidRDefault="0010472D" w:rsidP="00684DF9"/>
    <w:p w:rsidR="00C13A35" w:rsidRDefault="00B148E3" w:rsidP="00684DF9">
      <w:r>
        <w:t>To find local form transitions</w:t>
      </w:r>
      <w:r w:rsidR="0010472D">
        <w:t xml:space="preserve"> in an </w:t>
      </w:r>
      <w:r w:rsidR="0010472D" w:rsidRPr="0010472D">
        <w:rPr>
          <w:rStyle w:val="SourceCodeChar"/>
        </w:rPr>
        <w:t>ERBTag</w:t>
      </w:r>
      <w:r>
        <w:t xml:space="preserve">, the names of known </w:t>
      </w:r>
      <w:r w:rsidRPr="00B148E3">
        <w:rPr>
          <w:rStyle w:val="SourceCodeChar"/>
        </w:rPr>
        <w:t>&lt;form&gt;</w:t>
      </w:r>
      <w:r>
        <w:t xml:space="preserve">-producing methods are iterated over, and the s-expression is checked for each to see if a call is made to one of them.  One improvement that could be made in future work is to </w:t>
      </w:r>
      <w:r w:rsidR="00627D89">
        <w:t>move</w:t>
      </w:r>
      <w:r>
        <w:t xml:space="preserve"> this list of </w:t>
      </w:r>
      <w:r w:rsidR="00627D89">
        <w:t xml:space="preserve">methods to an external file that could be read at runtime.  This would allow greater flexibility in the event that Rails changes or adds methods that affect transition generation.  </w:t>
      </w:r>
      <w:r w:rsidR="00996491">
        <w:t>If a call is detected within the s-expression, the arguments to the call</w:t>
      </w:r>
      <w:r w:rsidR="00DE3FA9">
        <w:t xml:space="preserve"> are extracted from the s-expression and used to determine </w:t>
      </w:r>
      <w:r w:rsidR="00BA59F0">
        <w:t xml:space="preserve">the destination of the transition.  For a form transition, the destination is the contents of the </w:t>
      </w:r>
      <w:r w:rsidR="00BA59F0" w:rsidRPr="00BA59F0">
        <w:rPr>
          <w:rStyle w:val="SourceCodeChar"/>
        </w:rPr>
        <w:t>action</w:t>
      </w:r>
      <w:r w:rsidR="00BA59F0">
        <w:t xml:space="preserve"> attribute in HTML.  </w:t>
      </w:r>
      <w:r w:rsidR="0088133F">
        <w:t xml:space="preserve">The s-expression is checked for calls to the Rails method </w:t>
      </w:r>
      <w:r w:rsidR="0088133F" w:rsidRPr="0088133F">
        <w:rPr>
          <w:rStyle w:val="SourceCodeChar"/>
        </w:rPr>
        <w:t>url_for</w:t>
      </w:r>
      <w:r w:rsidR="0088133F">
        <w:t xml:space="preserve">, as well as the assignment of values to keys </w:t>
      </w:r>
      <w:r w:rsidR="0088133F" w:rsidRPr="0088133F">
        <w:rPr>
          <w:rStyle w:val="SourceCodeChar"/>
        </w:rPr>
        <w:t>controller</w:t>
      </w:r>
      <w:r w:rsidR="0088133F">
        <w:t xml:space="preserve"> and </w:t>
      </w:r>
      <w:r w:rsidR="0088133F" w:rsidRPr="0088133F">
        <w:rPr>
          <w:rStyle w:val="SourceCodeChar"/>
        </w:rPr>
        <w:t>action</w:t>
      </w:r>
      <w:r w:rsidR="0088133F">
        <w:t xml:space="preserve"> in a hash.</w:t>
      </w:r>
      <w:r w:rsidR="0010472D">
        <w:t xml:space="preserve">  Once the destination of the form transition has been determined, a new instance of the </w:t>
      </w:r>
      <w:r w:rsidR="0010472D" w:rsidRPr="0010472D">
        <w:rPr>
          <w:rStyle w:val="SourceCodeChar"/>
        </w:rPr>
        <w:t>FormTransition</w:t>
      </w:r>
      <w:r w:rsidR="0010472D">
        <w:t xml:space="preserve"> class can be constructed.</w:t>
      </w:r>
    </w:p>
    <w:p w:rsidR="0010472D" w:rsidRDefault="0010472D" w:rsidP="00684DF9"/>
    <w:p w:rsidR="0010472D" w:rsidRDefault="0010472D" w:rsidP="00684DF9">
      <w:r>
        <w:t xml:space="preserve">Other transitions are identified differently based on the node class in which they are identified.  </w:t>
      </w:r>
      <w:r w:rsidR="00077664">
        <w:t xml:space="preserve">For example, the </w:t>
      </w:r>
      <w:r w:rsidR="00077664" w:rsidRPr="00077664">
        <w:rPr>
          <w:rStyle w:val="SourceCodeChar"/>
        </w:rPr>
        <w:t>HTMLOpenTag</w:t>
      </w:r>
      <w:r w:rsidR="00077664">
        <w:t xml:space="preserve"> class uses Nokogiri to parse its HTML source to find link and form transitions.</w:t>
      </w:r>
      <w:r w:rsidR="00385027">
        <w:t xml:space="preserve">  The </w:t>
      </w:r>
      <w:r w:rsidR="00385027" w:rsidRPr="003F1C8A">
        <w:rPr>
          <w:rStyle w:val="SourceCodeChar"/>
        </w:rPr>
        <w:t>ERBOutputTag</w:t>
      </w:r>
      <w:r w:rsidR="00385027">
        <w:t xml:space="preserve"> class checks the s-expression for its Ruby source code to find calls to Rails methods such as </w:t>
      </w:r>
      <w:r w:rsidR="00385027" w:rsidRPr="00C81F84">
        <w:rPr>
          <w:rStyle w:val="SourceCodeChar"/>
        </w:rPr>
        <w:t>link_to</w:t>
      </w:r>
      <w:r w:rsidR="00385027">
        <w:t xml:space="preserve"> and </w:t>
      </w:r>
      <w:r w:rsidR="00C81F84" w:rsidRPr="00C81F84">
        <w:rPr>
          <w:rStyle w:val="SourceCodeChar"/>
        </w:rPr>
        <w:t>link_to_unless_current</w:t>
      </w:r>
      <w:r w:rsidR="00C81F84">
        <w:t>.</w:t>
      </w:r>
    </w:p>
    <w:p w:rsidR="003F1C8A" w:rsidRDefault="003F1C8A" w:rsidP="00684DF9"/>
    <w:p w:rsidR="003F1C8A" w:rsidRPr="00CA203F" w:rsidRDefault="003F1C8A" w:rsidP="00684DF9">
      <w:r>
        <w:t>Once t</w:t>
      </w:r>
      <w:r w:rsidR="00747869">
        <w:t xml:space="preserve">ransitions have been identified, a new instance of the </w:t>
      </w:r>
      <w:r w:rsidR="00747869" w:rsidRPr="00747869">
        <w:rPr>
          <w:rStyle w:val="SourceCodeChar"/>
        </w:rPr>
        <w:t>ComponentInteractionModel</w:t>
      </w:r>
      <w:r w:rsidR="00747869">
        <w:t xml:space="preserve"> class can be constructed with the atomic sections, component expression, and list of transitions for that ERB file</w:t>
      </w:r>
      <w:r w:rsidR="00925EE3">
        <w:t>.</w:t>
      </w:r>
      <w:r w:rsidR="00E4787C">
        <w:t xml:space="preserve">  The final produce of my ASM tool is a single CIM or a list of CIMs, depending on whether the </w:t>
      </w:r>
      <w:r w:rsidR="00E4787C" w:rsidRPr="00E4787C">
        <w:rPr>
          <w:rStyle w:val="SourceCodeChar"/>
        </w:rPr>
        <w:t>single_file_generator.rb</w:t>
      </w:r>
      <w:r w:rsidR="00E4787C">
        <w:t xml:space="preserve"> or the </w:t>
      </w:r>
      <w:r w:rsidR="00E4787C" w:rsidRPr="00E4787C">
        <w:rPr>
          <w:rStyle w:val="SourceCodeChar"/>
        </w:rPr>
        <w:t>generator.rb</w:t>
      </w:r>
      <w:r w:rsidR="00E4787C">
        <w:t xml:space="preserve"> script was used.</w:t>
      </w:r>
    </w:p>
    <w:p w:rsidR="00AE50B8" w:rsidRDefault="00AE50B8" w:rsidP="00AE50B8">
      <w:pPr>
        <w:pStyle w:val="Heading1"/>
      </w:pPr>
      <w:bookmarkStart w:id="8" w:name="_Toc288227590"/>
      <w:r>
        <w:t>Sample Output from the ASM Tool</w:t>
      </w:r>
      <w:bookmarkEnd w:id="8"/>
    </w:p>
    <w:p w:rsidR="00896AA2" w:rsidRPr="00896AA2" w:rsidRDefault="00896AA2" w:rsidP="00896AA2">
      <w:pPr>
        <w:pStyle w:val="Heading2"/>
      </w:pPr>
      <w:bookmarkStart w:id="9" w:name="_Toc288227591"/>
      <w:r>
        <w:t>Single File Output</w:t>
      </w:r>
      <w:bookmarkEnd w:id="9"/>
    </w:p>
    <w:p w:rsidR="00EF3A28" w:rsidRDefault="00EF3A28" w:rsidP="00EF3A28">
      <w:r>
        <w:t>Consider the following ERB:</w:t>
      </w:r>
    </w:p>
    <w:p w:rsidR="00EF3A28" w:rsidRDefault="00EF3A28" w:rsidP="00EF3A28"/>
    <w:p w:rsidR="004B5C3C" w:rsidRDefault="004B5C3C" w:rsidP="00B726F4">
      <w:pPr>
        <w:pStyle w:val="SourceCode"/>
      </w:pPr>
      <w:r>
        <w:t>&lt;div id="game_area"&gt;</w:t>
      </w:r>
    </w:p>
    <w:p w:rsidR="004B5C3C" w:rsidRDefault="004B5C3C" w:rsidP="00B726F4">
      <w:pPr>
        <w:pStyle w:val="SourceCode"/>
      </w:pPr>
      <w:r>
        <w:t xml:space="preserve">  &lt;% #Write out a hidden AJAX (remote) form to submit cards.</w:t>
      </w:r>
    </w:p>
    <w:p w:rsidR="004B5C3C" w:rsidRDefault="004B5C3C" w:rsidP="00944DF5">
      <w:pPr>
        <w:pStyle w:val="SourceCode"/>
      </w:pPr>
      <w:r>
        <w:t xml:space="preserve">    form_remote_tag(:url =&gt; url_for(:action =&gt; "handle_card_submit"),</w:t>
      </w:r>
      <w:r w:rsidR="00944DF5">
        <w:t xml:space="preserve"> </w:t>
      </w:r>
      <w:r>
        <w:t>:html =&gt; {:id =&gt; 'cardform'}) do %&gt;</w:t>
      </w:r>
    </w:p>
    <w:p w:rsidR="004B5C3C" w:rsidRDefault="004B5C3C" w:rsidP="00B726F4">
      <w:pPr>
        <w:pStyle w:val="SourceCode"/>
      </w:pPr>
      <w:r>
        <w:t xml:space="preserve">    &lt;%= hidden_field_tag 'form', 'card_submission' %&gt;</w:t>
      </w:r>
    </w:p>
    <w:p w:rsidR="004B5C3C" w:rsidRDefault="004B5C3C" w:rsidP="00B726F4">
      <w:pPr>
        <w:pStyle w:val="SourceCode"/>
      </w:pPr>
      <w:r>
        <w:lastRenderedPageBreak/>
        <w:t xml:space="preserve">    &lt;%  #Write out the cards for the user to see, along with hidden checkboxes.</w:t>
      </w:r>
    </w:p>
    <w:p w:rsidR="004B5C3C" w:rsidRDefault="004B5C3C" w:rsidP="00B726F4">
      <w:pPr>
        <w:pStyle w:val="SourceCode"/>
      </w:pPr>
      <w:r>
        <w:t xml:space="preserve">        @cards.each_with_index do |card, count| %&gt;</w:t>
      </w:r>
    </w:p>
    <w:p w:rsidR="004B5C3C" w:rsidRDefault="004B5C3C" w:rsidP="00B726F4">
      <w:pPr>
        <w:pStyle w:val="SourceCode"/>
      </w:pPr>
      <w:r>
        <w:t xml:space="preserve">        &lt;%= display_card(card, session[:user][:color_blind]) %&gt;</w:t>
      </w:r>
    </w:p>
    <w:p w:rsidR="004B5C3C" w:rsidRDefault="004B5C3C" w:rsidP="00B726F4">
      <w:pPr>
        <w:pStyle w:val="SourceCode"/>
      </w:pPr>
      <w:r>
        <w:t xml:space="preserve">        &lt;%= check_box_tag('cards[]', card.id, false, :id =&gt; "card#{card.id}", :class =&gt; 'display_none') %&gt;</w:t>
      </w:r>
    </w:p>
    <w:p w:rsidR="004B5C3C" w:rsidRDefault="004B5C3C" w:rsidP="00B726F4">
      <w:pPr>
        <w:pStyle w:val="SourceCode"/>
      </w:pPr>
      <w:r>
        <w:t xml:space="preserve">        &lt;% </w:t>
      </w:r>
    </w:p>
    <w:p w:rsidR="004B5C3C" w:rsidRDefault="004B5C3C" w:rsidP="00B726F4">
      <w:pPr>
        <w:pStyle w:val="SourceCode"/>
      </w:pPr>
      <w:r>
        <w:t xml:space="preserve">    end</w:t>
      </w:r>
    </w:p>
    <w:p w:rsidR="004B5C3C" w:rsidRDefault="004B5C3C" w:rsidP="00B726F4">
      <w:pPr>
        <w:pStyle w:val="SourceCode"/>
      </w:pPr>
      <w:r>
        <w:t xml:space="preserve">  end %&gt;</w:t>
      </w:r>
    </w:p>
    <w:p w:rsidR="00EF3A28" w:rsidRDefault="004B5C3C" w:rsidP="00B726F4">
      <w:pPr>
        <w:pStyle w:val="SourceCode"/>
      </w:pPr>
      <w:r>
        <w:t>&lt;/div&gt;&lt;!--game_area--&gt;</w:t>
      </w:r>
    </w:p>
    <w:p w:rsidR="004B5C3C" w:rsidRDefault="004B5C3C" w:rsidP="004B5C3C"/>
    <w:p w:rsidR="004B5C3C" w:rsidRDefault="004B5C3C" w:rsidP="004B5C3C">
      <w:r>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E74AF9" w:rsidRDefault="00E74AF9" w:rsidP="00E74AF9">
      <w:pPr>
        <w:pStyle w:val="SourceCode"/>
      </w:pPr>
      <w:r>
        <w:t>&gt;ruby single_file_generator.rb app\vie</w:t>
      </w:r>
    </w:p>
    <w:p w:rsidR="00E74AF9" w:rsidRDefault="00E74AF9" w:rsidP="00E74AF9">
      <w:pPr>
        <w:pStyle w:val="SourceCode"/>
      </w:pPr>
      <w:r>
        <w:t>ws\test\cards.html.erb "http://example.com"</w:t>
      </w:r>
    </w:p>
    <w:p w:rsidR="00E74AF9" w:rsidRDefault="00E74AF9" w:rsidP="00E74AF9">
      <w:pPr>
        <w:pStyle w:val="SourceCode"/>
      </w:pPr>
      <w:r>
        <w:t>Parsing ERB file app\views\test\cards.html.erb...</w:t>
      </w:r>
    </w:p>
    <w:p w:rsidR="00E74AF9" w:rsidRDefault="00E74AF9" w:rsidP="00E74AF9">
      <w:pPr>
        <w:pStyle w:val="SourceCode"/>
      </w:pPr>
      <w:r>
        <w:t>Source file: app\views\test\cards.html.erb</w:t>
      </w:r>
    </w:p>
    <w:p w:rsidR="00E74AF9" w:rsidRDefault="00E74AF9" w:rsidP="00E74AF9">
      <w:pPr>
        <w:pStyle w:val="SourceCode"/>
      </w:pPr>
      <w:r>
        <w:t>0: Atomic Section #1 (indices 0..0):</w:t>
      </w:r>
    </w:p>
    <w:p w:rsidR="00E74AF9" w:rsidRDefault="00E74AF9" w:rsidP="00E74AF9">
      <w:pPr>
        <w:pStyle w:val="SourceCode"/>
      </w:pPr>
      <w:r>
        <w:t xml:space="preserve">  0: div id =&gt; "game_area"</w:t>
      </w:r>
    </w:p>
    <w:p w:rsidR="00E74AF9" w:rsidRDefault="00E74AF9" w:rsidP="00E74AF9">
      <w:pPr>
        <w:pStyle w:val="SourceCode"/>
      </w:pPr>
    </w:p>
    <w:p w:rsidR="00E74AF9" w:rsidRDefault="00E74AF9" w:rsidP="00E74AF9">
      <w:pPr>
        <w:pStyle w:val="SourceCode"/>
      </w:pPr>
      <w:r>
        <w:t>1: #Write out a hidden AJAX (remote) form to submit cards.</w:t>
      </w:r>
    </w:p>
    <w:p w:rsidR="00E74AF9" w:rsidRDefault="00E74AF9" w:rsidP="00E74AF9">
      <w:pPr>
        <w:pStyle w:val="SourceCode"/>
      </w:pPr>
    </w:p>
    <w:p w:rsidR="00E74AF9" w:rsidRDefault="00E74AF9" w:rsidP="00E74AF9">
      <w:pPr>
        <w:pStyle w:val="SourceCode"/>
      </w:pPr>
      <w:r>
        <w:t>2-9:     form_remote_tag(:url =&gt; url_for(:action =&gt; "handle_card_submit"), :html</w:t>
      </w:r>
    </w:p>
    <w:p w:rsidR="00E74AF9" w:rsidRDefault="00E74AF9" w:rsidP="00E74AF9">
      <w:pPr>
        <w:pStyle w:val="SourceCode"/>
      </w:pPr>
      <w:r>
        <w:t xml:space="preserve"> =&gt; {:id =&gt; 'cardform'}) do</w:t>
      </w:r>
    </w:p>
    <w:p w:rsidR="00E74AF9" w:rsidRDefault="00E74AF9" w:rsidP="00E74AF9">
      <w:pPr>
        <w:pStyle w:val="SourceCode"/>
      </w:pPr>
      <w:r>
        <w:t xml:space="preserve">  Content and sections:</w:t>
      </w:r>
    </w:p>
    <w:p w:rsidR="00E74AF9" w:rsidRDefault="00E74AF9" w:rsidP="00E74AF9">
      <w:pPr>
        <w:pStyle w:val="SourceCode"/>
      </w:pPr>
      <w:r>
        <w:t xml:space="preserve">    3: Atomic Section #2 (indices 3..3):</w:t>
      </w:r>
    </w:p>
    <w:p w:rsidR="00E74AF9" w:rsidRDefault="00E74AF9" w:rsidP="00E74AF9">
      <w:pPr>
        <w:pStyle w:val="SourceCode"/>
      </w:pPr>
      <w:r>
        <w:t xml:space="preserve">      3: &lt;%= hidden_field_tag 'form', 'card_submission'</w:t>
      </w:r>
    </w:p>
    <w:p w:rsidR="00E74AF9" w:rsidRDefault="00E74AF9" w:rsidP="00E74AF9">
      <w:pPr>
        <w:pStyle w:val="SourceCode"/>
      </w:pPr>
      <w:r>
        <w:t xml:space="preserve">    4: #Write out the cards for the user to see, along with hidden checkboxes.</w:t>
      </w:r>
    </w:p>
    <w:p w:rsidR="00E74AF9" w:rsidRDefault="00E74AF9" w:rsidP="00E74AF9">
      <w:pPr>
        <w:pStyle w:val="SourceCode"/>
      </w:pPr>
    </w:p>
    <w:p w:rsidR="00E74AF9" w:rsidRDefault="00E74AF9" w:rsidP="00E74AF9">
      <w:pPr>
        <w:pStyle w:val="SourceCode"/>
      </w:pPr>
      <w:r>
        <w:t xml:space="preserve">    5-8:         @cards.each_with_index do |card, count|</w:t>
      </w:r>
    </w:p>
    <w:p w:rsidR="00E74AF9" w:rsidRDefault="00E74AF9" w:rsidP="00E74AF9">
      <w:pPr>
        <w:pStyle w:val="SourceCode"/>
      </w:pPr>
      <w:r>
        <w:t xml:space="preserve">      Content and sections:</w:t>
      </w:r>
    </w:p>
    <w:p w:rsidR="00E74AF9" w:rsidRDefault="00E74AF9" w:rsidP="00E74AF9">
      <w:pPr>
        <w:pStyle w:val="SourceCode"/>
      </w:pPr>
      <w:r>
        <w:t xml:space="preserve">        6: Atomic Section #3 (indices 6..7):</w:t>
      </w:r>
    </w:p>
    <w:p w:rsidR="00E74AF9" w:rsidRDefault="00E74AF9" w:rsidP="00E74AF9">
      <w:pPr>
        <w:pStyle w:val="SourceCode"/>
      </w:pPr>
      <w:r>
        <w:t xml:space="preserve">          6: &lt;%= display_card(card, session[:user][:color_blind])</w:t>
      </w:r>
    </w:p>
    <w:p w:rsidR="00E74AF9" w:rsidRDefault="00E74AF9" w:rsidP="00E74AF9">
      <w:pPr>
        <w:pStyle w:val="SourceCode"/>
      </w:pPr>
      <w:r>
        <w:t xml:space="preserve">          7: &lt;%= check_box_tag('cards[]', card.id, false, :id =&gt; "card#{card.id}</w:t>
      </w:r>
    </w:p>
    <w:p w:rsidR="00E74AF9" w:rsidRDefault="00E74AF9" w:rsidP="00E74AF9">
      <w:pPr>
        <w:pStyle w:val="SourceCode"/>
      </w:pPr>
      <w:r>
        <w:t>", :class =&gt; 'display_none')</w:t>
      </w:r>
    </w:p>
    <w:p w:rsidR="00E74AF9" w:rsidRDefault="00E74AF9" w:rsidP="00E74AF9">
      <w:pPr>
        <w:pStyle w:val="SourceCode"/>
      </w:pPr>
      <w:r>
        <w:t xml:space="preserve">      Close:</w:t>
      </w:r>
    </w:p>
    <w:p w:rsidR="00E74AF9" w:rsidRDefault="00E74AF9" w:rsidP="00E74AF9">
      <w:pPr>
        <w:pStyle w:val="SourceCode"/>
      </w:pPr>
      <w:r>
        <w:t xml:space="preserve">        8: end</w:t>
      </w:r>
    </w:p>
    <w:p w:rsidR="00E74AF9" w:rsidRDefault="00E74AF9" w:rsidP="00E74AF9">
      <w:pPr>
        <w:pStyle w:val="SourceCode"/>
      </w:pPr>
    </w:p>
    <w:p w:rsidR="00E74AF9" w:rsidRDefault="00E74AF9" w:rsidP="00E74AF9">
      <w:pPr>
        <w:pStyle w:val="SourceCode"/>
      </w:pPr>
      <w:r>
        <w:t xml:space="preserve">  Close:</w:t>
      </w:r>
    </w:p>
    <w:p w:rsidR="00E74AF9" w:rsidRDefault="00E74AF9" w:rsidP="00E74AF9">
      <w:pPr>
        <w:pStyle w:val="SourceCode"/>
      </w:pPr>
      <w:r>
        <w:t xml:space="preserve">    9:   end</w:t>
      </w:r>
    </w:p>
    <w:p w:rsidR="00E74AF9" w:rsidRDefault="00E74AF9" w:rsidP="00E74AF9">
      <w:pPr>
        <w:pStyle w:val="SourceCode"/>
      </w:pPr>
    </w:p>
    <w:p w:rsidR="00E74AF9" w:rsidRDefault="00E74AF9" w:rsidP="00E74AF9">
      <w:pPr>
        <w:pStyle w:val="SourceCode"/>
      </w:pPr>
    </w:p>
    <w:p w:rsidR="00E74AF9" w:rsidRDefault="00E74AF9" w:rsidP="00E74AF9">
      <w:pPr>
        <w:pStyle w:val="SourceCode"/>
      </w:pPr>
      <w:r>
        <w:t>10: Atomic Section #4 (indices 10..11):</w:t>
      </w:r>
    </w:p>
    <w:p w:rsidR="00E74AF9" w:rsidRDefault="00E74AF9" w:rsidP="00E74AF9">
      <w:pPr>
        <w:pStyle w:val="SourceCode"/>
      </w:pPr>
      <w:r>
        <w:t xml:space="preserve">  10: /div</w:t>
      </w:r>
    </w:p>
    <w:p w:rsidR="00E74AF9" w:rsidRDefault="00E74AF9" w:rsidP="00E74AF9">
      <w:pPr>
        <w:pStyle w:val="SourceCode"/>
      </w:pPr>
      <w:r>
        <w:t xml:space="preserve">  11: &lt;!--game_area--&gt;</w:t>
      </w:r>
    </w:p>
    <w:p w:rsidR="00E74AF9" w:rsidRDefault="00E74AF9" w:rsidP="00E74AF9">
      <w:pPr>
        <w:pStyle w:val="SourceCode"/>
      </w:pPr>
      <w:r>
        <w:t>Component Interaction Model</w:t>
      </w:r>
    </w:p>
    <w:p w:rsidR="00E74AF9" w:rsidRDefault="00E74AF9" w:rsidP="00E74AF9">
      <w:pPr>
        <w:pStyle w:val="SourceCode"/>
      </w:pPr>
      <w:r>
        <w:t xml:space="preserve">        Start page: app\views\test\cards.html.erb</w:t>
      </w:r>
    </w:p>
    <w:p w:rsidR="00E74AF9" w:rsidRDefault="00E74AF9" w:rsidP="00E74AF9">
      <w:pPr>
        <w:pStyle w:val="SourceCode"/>
      </w:pPr>
      <w:r>
        <w:t xml:space="preserve">        Start URL: http://example.com/test/cards</w:t>
      </w:r>
    </w:p>
    <w:p w:rsidR="00E74AF9" w:rsidRDefault="00E74AF9" w:rsidP="00E74AF9">
      <w:pPr>
        <w:pStyle w:val="SourceCode"/>
      </w:pPr>
      <w:r>
        <w:t xml:space="preserve">        Component expression: p1.p2.p3*.p4</w:t>
      </w:r>
    </w:p>
    <w:p w:rsidR="00E74AF9" w:rsidRDefault="00E74AF9" w:rsidP="00E74AF9">
      <w:pPr>
        <w:pStyle w:val="SourceCode"/>
      </w:pPr>
      <w:r>
        <w:t xml:space="preserve">        Transitions:</w:t>
      </w:r>
    </w:p>
    <w:p w:rsidR="00E74AF9" w:rsidRDefault="00E74AF9" w:rsidP="00E74AF9">
      <w:pPr>
        <w:pStyle w:val="SourceCode"/>
      </w:pPr>
      <w:r>
        <w:t xml:space="preserve">                Form Transition</w:t>
      </w:r>
    </w:p>
    <w:p w:rsidR="00E74AF9" w:rsidRDefault="00E74AF9" w:rsidP="00E74AF9">
      <w:pPr>
        <w:pStyle w:val="SourceCode"/>
      </w:pPr>
      <w:r>
        <w:t xml:space="preserve">                        &lt;/test/cards&gt; --&gt; &lt;/test/handle_card_submit&gt;</w:t>
      </w:r>
    </w:p>
    <w:p w:rsidR="00E74AF9" w:rsidRDefault="00E74AF9" w:rsidP="00E74AF9">
      <w:pPr>
        <w:pStyle w:val="SourceCode"/>
      </w:pPr>
      <w:r>
        <w:t xml:space="preserve">                        Underlying code:     form_remote_tag(:url =&gt; url_for(:ac</w:t>
      </w:r>
    </w:p>
    <w:p w:rsidR="00614DDE" w:rsidRDefault="00E74AF9" w:rsidP="00E74AF9">
      <w:pPr>
        <w:pStyle w:val="SourceCode"/>
      </w:pPr>
      <w:r>
        <w:t>tion =&gt; "handle_card_submit"), :html =&gt; {:id =&gt; 'cardform'}) do</w:t>
      </w:r>
    </w:p>
    <w:p w:rsidR="00E74AF9" w:rsidRDefault="00E74AF9" w:rsidP="00E74AF9"/>
    <w:p w:rsidR="00614DDE" w:rsidRDefault="00614DDE" w:rsidP="00614DDE">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does not know that</w:t>
      </w:r>
      <w:r w:rsidR="00BA4A92">
        <w:t xml:space="preserve">, and so 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r w:rsidR="00C07205">
        <w:t xml:space="preserve">, and thus modify the tool to realize 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 but that was outside the scope of this project.</w:t>
      </w:r>
    </w:p>
    <w:p w:rsidR="00286ADD" w:rsidRDefault="00286ADD" w:rsidP="00614DDE"/>
    <w:p w:rsidR="00286ADD" w:rsidRDefault="00286ADD" w:rsidP="00614DDE">
      <w:r>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11"/>
      </w:r>
      <w:r>
        <w:t>.</w:t>
      </w:r>
      <w:r w:rsidR="00887F2B">
        <w:t xml:space="preserve">  My tool treats all ERB tags as non-output producing, since generally this is the case, though it does sca</w:t>
      </w:r>
      <w:r w:rsidR="000B12D4">
        <w:t>n ERB tags for form transitions, as evidenced in the output above that shows a single form transition was found in the ERB.</w:t>
      </w:r>
    </w:p>
    <w:p w:rsidR="00896AA2" w:rsidRDefault="00896AA2" w:rsidP="00896AA2">
      <w:pPr>
        <w:pStyle w:val="Heading2"/>
      </w:pPr>
      <w:bookmarkStart w:id="10" w:name="_Toc288227592"/>
      <w:r>
        <w:t>Rails Application Output</w:t>
      </w:r>
      <w:bookmarkEnd w:id="10"/>
    </w:p>
    <w:p w:rsidR="00896AA2" w:rsidRDefault="00896AA2" w:rsidP="00896AA2">
      <w:r>
        <w:t xml:space="preserve">The following is the result produced by running the </w:t>
      </w:r>
      <w:r w:rsidRPr="00896AA2">
        <w:rPr>
          <w:rStyle w:val="SourceCodeChar"/>
        </w:rPr>
        <w:t>generator.rb</w:t>
      </w:r>
      <w:r>
        <w:t xml:space="preserve"> script against the root directory of a Ruby on Rails application:</w:t>
      </w:r>
    </w:p>
    <w:p w:rsidR="00896AA2" w:rsidRDefault="00896AA2" w:rsidP="00896AA2"/>
    <w:p w:rsidR="00896AA2" w:rsidRPr="00D75FB1" w:rsidRDefault="00D75FB1" w:rsidP="00896AA2">
      <w:pPr>
        <w:rPr>
          <w:b/>
        </w:rPr>
      </w:pPr>
      <w:r>
        <w:rPr>
          <w:b/>
        </w:rPr>
        <w:t>FINISH THIS</w:t>
      </w:r>
    </w:p>
    <w:p w:rsidR="00C06FD7" w:rsidRDefault="00C06FD7" w:rsidP="009F0DC2">
      <w:pPr>
        <w:pStyle w:val="Heading1"/>
      </w:pPr>
      <w:bookmarkStart w:id="11" w:name="_Toc288227593"/>
      <w:r>
        <w:lastRenderedPageBreak/>
        <w:t>Future Work</w:t>
      </w:r>
      <w:bookmarkEnd w:id="11"/>
    </w:p>
    <w:p w:rsidR="00EE6982" w:rsidRPr="00EE6982" w:rsidRDefault="00EE6982" w:rsidP="00EE6982">
      <w:pPr>
        <w:pStyle w:val="Heading2"/>
      </w:pPr>
      <w:bookmarkStart w:id="12" w:name="_Toc288227594"/>
      <w:r>
        <w:t>QMZ Tool</w:t>
      </w:r>
      <w:bookmarkEnd w:id="12"/>
    </w:p>
    <w:p w:rsidR="00C06FD7" w:rsidRDefault="00721CC4" w:rsidP="00C06FD7">
      <w:r>
        <w:t xml:space="preserve">The QMZ tool can be expanded to take credentials and other parameters for forms, so that when it encounters a form in a page it has scraped, it can populate the form and submit it.  This would allow the tool to traverse the web site as much as possible when unauthenticated, for example, and then traverse the web site again after it has submitted a login form and authenticated.  </w:t>
      </w:r>
      <w:r w:rsidR="0082244B">
        <w:t xml:space="preserve">The PTT could be modified such that a node indicates whether any form on the page was submitted first, so that one branch of the PTT might be the unauthenticated traversal of the web site, and another branch might be the authenticated traversal.  </w:t>
      </w:r>
      <w:r w:rsidR="00486CC9">
        <w:t>This would greatly increase the usefulness of the QMZ tool</w:t>
      </w:r>
      <w:r w:rsidR="008C434D">
        <w:t xml:space="preserve"> since so many web applications require some form of authentication to access the full contents.  </w:t>
      </w:r>
      <w:r w:rsidR="008E3C90">
        <w:t xml:space="preserve">If the particular forms and their desired input were known in advance, these could be provided to the QMZ tool initially, and it could submit the appropriate parameters to the specified forms.  It might also be possible to make the QMZ tool interactive such that </w:t>
      </w:r>
      <w:r w:rsidR="00923919">
        <w:t xml:space="preserve">if it found a form within a scraped page, </w:t>
      </w:r>
      <w:r w:rsidR="00DD438E">
        <w:t>it would prompt the user to get parameters.  Form submission could be handled by the Ruby gem Mechanize</w:t>
      </w:r>
      <w:r w:rsidR="00DD438E">
        <w:rPr>
          <w:rStyle w:val="FootnoteReference"/>
        </w:rPr>
        <w:footnoteReference w:id="12"/>
      </w:r>
      <w:r w:rsidR="00DD438E">
        <w:t xml:space="preserve"> or something similar.</w:t>
      </w:r>
      <w:r w:rsidR="00107E9A">
        <w:t xml:space="preserve">  The Mechanize gem can also maintain state via cookies, </w:t>
      </w:r>
      <w:r w:rsidR="00140339">
        <w:t xml:space="preserve">which many web sites use to </w:t>
      </w:r>
      <w:r w:rsidR="00E423F7">
        <w:t>differentiate an authenticated user from an unauthenticated user.</w:t>
      </w:r>
    </w:p>
    <w:p w:rsidR="007A0724" w:rsidRDefault="007A0724" w:rsidP="00C06FD7"/>
    <w:p w:rsidR="007A0724" w:rsidRDefault="007A0724" w:rsidP="00C06FD7">
      <w:r>
        <w:t xml:space="preserve">The QMZ might also be modifiable to automate part of the testing process.  </w:t>
      </w:r>
      <w:r w:rsidR="00DF10BF">
        <w:t>Using a Ruby gem like Selenium</w:t>
      </w:r>
      <w:r w:rsidR="00DF10BF">
        <w:rPr>
          <w:rStyle w:val="FootnoteReference"/>
        </w:rPr>
        <w:footnoteReference w:id="13"/>
      </w:r>
      <w:r w:rsidR="00DF10BF">
        <w:t xml:space="preserve">, it would be possible to take screenshots of web pages.  </w:t>
      </w:r>
      <w:r w:rsidR="00DA7AC1">
        <w:t>Once the PTT is constructed, test paths could be followed and a screenshot could be taken of each successive page in the p</w:t>
      </w:r>
      <w:r w:rsidR="000923BD">
        <w:t xml:space="preserve">ath.  These screenshots could then be presented to the user in the </w:t>
      </w:r>
      <w:r w:rsidR="00670EA6">
        <w:t>HTML pag</w:t>
      </w:r>
      <w:r w:rsidR="00F64925">
        <w:t xml:space="preserve">e of test paths, alongside the associated URI in the test path.  </w:t>
      </w:r>
      <w:r w:rsidR="00F43856">
        <w:t xml:space="preserve">It would be necessary to take a different screenshot for each URI even if the same URI appeared in several test paths, since the page might change </w:t>
      </w:r>
      <w:r w:rsidR="00871CDD">
        <w:t>depending on the referring page, or on the transition used to reach the page.</w:t>
      </w:r>
      <w:r w:rsidR="003628F4">
        <w:t xml:space="preserve">  While having a screenshot alone might not be sufficient for all test cases, </w:t>
      </w:r>
      <w:r w:rsidR="00E60E91">
        <w:t>it would be helpful when the test purpose is to ensure correct appearance and content.</w:t>
      </w:r>
    </w:p>
    <w:p w:rsidR="009C7B45" w:rsidRDefault="009C7B45" w:rsidP="00C06FD7"/>
    <w:p w:rsidR="009C7B45" w:rsidRDefault="009C7B45" w:rsidP="00C06FD7">
      <w:r>
        <w:t xml:space="preserve">The combination of screenshot and form support in the QMZ tool could be very helpful in terms of automating test execution.  A user would still be necessary to manually examine each screenshot, and to provide form parameters.  </w:t>
      </w:r>
      <w:r w:rsidR="00D451F2">
        <w:t>The tool would go through the steps of entering parameters into forms, traveling to each page in the test path, and taking screenshots along the way of the results of following each transition.</w:t>
      </w:r>
    </w:p>
    <w:p w:rsidR="002D60BF" w:rsidRDefault="002D60BF" w:rsidP="00C06FD7"/>
    <w:p w:rsidR="00EE6982" w:rsidRDefault="00EE6982" w:rsidP="00EE6982">
      <w:pPr>
        <w:pStyle w:val="Heading2"/>
      </w:pPr>
      <w:bookmarkStart w:id="13" w:name="_Toc288227595"/>
      <w:r>
        <w:t>ASM Tool</w:t>
      </w:r>
      <w:bookmarkEnd w:id="13"/>
    </w:p>
    <w:p w:rsidR="002D60BF" w:rsidRDefault="002D60BF" w:rsidP="00C06FD7">
      <w:r>
        <w:t xml:space="preserve">The ASM tool can be modified to </w:t>
      </w:r>
      <w:r w:rsidR="00202417">
        <w:t xml:space="preserve">combine a collection of CIMs </w:t>
      </w:r>
      <w:r w:rsidR="00A04393">
        <w:t>into an Application Transition G</w:t>
      </w:r>
      <w:r w:rsidR="00202417">
        <w:t xml:space="preserve">raph for the entire web application.  </w:t>
      </w:r>
      <w:r w:rsidR="00A04393">
        <w:t xml:space="preserve">Once the ATG is constructed, </w:t>
      </w:r>
      <w:r w:rsidR="007A4C49">
        <w:lastRenderedPageBreak/>
        <w:t xml:space="preserve">different coverage methods could be applied to </w:t>
      </w:r>
      <w:r w:rsidR="005B2555">
        <w:t>generate test paths that traver</w:t>
      </w:r>
      <w:r w:rsidR="00306CF7">
        <w:t>se the entire web application, such as prime path coverage [</w:t>
      </w:r>
      <w:r w:rsidR="00306CF7">
        <w:fldChar w:fldCharType="begin"/>
      </w:r>
      <w:r w:rsidR="00306CF7">
        <w:instrText xml:space="preserve"> NOTEREF _Ref160788354 \h </w:instrText>
      </w:r>
      <w:r w:rsidR="00306CF7">
        <w:fldChar w:fldCharType="separate"/>
      </w:r>
      <w:r w:rsidR="006858DB">
        <w:t>6</w:t>
      </w:r>
      <w:r w:rsidR="00306CF7">
        <w:fldChar w:fldCharType="end"/>
      </w:r>
      <w:r w:rsidR="00306CF7">
        <w:t>] or invalid path coverage [</w:t>
      </w:r>
      <w:r w:rsidR="00306CF7">
        <w:fldChar w:fldCharType="begin"/>
      </w:r>
      <w:r w:rsidR="00306CF7">
        <w:instrText xml:space="preserve"> NOTEREF _Ref160788354 \h </w:instrText>
      </w:r>
      <w:r w:rsidR="00306CF7">
        <w:fldChar w:fldCharType="separate"/>
      </w:r>
      <w:r w:rsidR="006858DB">
        <w:t>6</w:t>
      </w:r>
      <w:r w:rsidR="00306CF7">
        <w:fldChar w:fldCharType="end"/>
      </w:r>
      <w:r w:rsidR="00306CF7">
        <w:t>].</w:t>
      </w:r>
      <w:r w:rsidR="0058426C">
        <w:t xml:space="preserve">  These test paths could be presented in the same way as the QMZ model's test paths, and could even be merged and displayed in a single page.</w:t>
      </w:r>
    </w:p>
    <w:p w:rsidR="00E01B51" w:rsidRDefault="00E01B51" w:rsidP="00C06FD7"/>
    <w:p w:rsidR="00E01B51" w:rsidRDefault="00E01B51" w:rsidP="00C06FD7">
      <w:r>
        <w:t xml:space="preserve">Further work could be done to the ASM tool to make it more flexible to changes in the Ruby on Rails framework, such as pulling lists of key methods out of node classes and into external files.  A YAML file </w:t>
      </w:r>
      <w:r w:rsidR="007F43BE">
        <w:t>would be easily parsable in Ruby and could contain method names know for generating link, form, and redirect transitions.  The different ERB node classes could refer to this YAML fi</w:t>
      </w:r>
      <w:r w:rsidR="00DC36CA">
        <w:t>le when identifying transitions</w:t>
      </w:r>
      <w:r w:rsidR="007F43BE">
        <w:t>.</w:t>
      </w:r>
    </w:p>
    <w:p w:rsidR="00206FC1" w:rsidRDefault="00206FC1" w:rsidP="00C06FD7"/>
    <w:p w:rsidR="00206FC1" w:rsidRPr="00C06FD7" w:rsidRDefault="00206FC1" w:rsidP="00C06FD7">
      <w:r>
        <w:t xml:space="preserve">A combination of the QMZ and ASM tools would be helpful.  Once an ATG is constructed in the ASM tool and test paths are found through some form of path coverage, a separate tool could be used to combine test paths from the QMZ and ASM tools.  This new tool could actually follow the test paths, using gems like the aforementioned Selenium and Mechanize to take screenshots and submit forms.  </w:t>
      </w:r>
      <w:r w:rsidR="00C57B30">
        <w:t>An HTML page of results could be presented to the user, showing the te</w:t>
      </w:r>
      <w:r w:rsidR="000F164F">
        <w:t>st paths that were followed and screenshots of each page in each test path.</w:t>
      </w:r>
      <w:r w:rsidR="001A2184">
        <w:t xml:space="preserve">  The parameters submitted to each form could also be displayed.  </w:t>
      </w:r>
      <w:r w:rsidR="003C38DC">
        <w:t xml:space="preserve">It might be useful to </w:t>
      </w:r>
      <w:r w:rsidR="00EF408C">
        <w:t xml:space="preserve">allow multiple sets of parameters to be used for a single form, in order to </w:t>
      </w:r>
      <w:r w:rsidR="00445075">
        <w:t>simulate different test cases.</w:t>
      </w:r>
    </w:p>
    <w:p w:rsidR="00B97333" w:rsidRDefault="00C06FD7" w:rsidP="009F0DC2">
      <w:pPr>
        <w:pStyle w:val="Heading1"/>
      </w:pPr>
      <w:bookmarkStart w:id="14" w:name="_Toc288227596"/>
      <w:r>
        <w:t>Conclusions</w:t>
      </w:r>
      <w:bookmarkEnd w:id="14"/>
    </w:p>
    <w:p w:rsidR="00B97333" w:rsidRDefault="00DB6D43" w:rsidP="00B97333">
      <w:r>
        <w:t xml:space="preserve">Through the QMZ tool, it is possible to find paths a user might take through your application via the transitions you have provided.  Through the ASM tool, it is possible to </w:t>
      </w:r>
      <w:r w:rsidR="0094002B">
        <w:t>generate artifacts which can be used to find paths that show engage every possible chunk of code that could be output to the user in their browser.</w:t>
      </w:r>
      <w:r w:rsidR="00775FF3">
        <w:t xml:space="preserve">  The combination of these two tools can provide a developer with a good overview of what to test.  Previously, applying these models involved much </w:t>
      </w:r>
      <w:r w:rsidR="001F603C">
        <w:t xml:space="preserve">manual generation of artifacts.  For the manual application of the QMZ model, links and forms needed to be manually found in each web page within the web application.  Then, </w:t>
      </w:r>
      <w:r w:rsidR="006D551F">
        <w:t>a tree had to be constructed of these transition elements, and then traced to find possible test paths.  To manually generate CIM</w:t>
      </w:r>
      <w:r w:rsidR="00D612F8">
        <w:t xml:space="preserve">s for the Atomic Section Model for a Ruby on Rails application, each view file in the source code had to be analyzed manually to identify atomic sections.  Once atomic sections were labeled, one would have to </w:t>
      </w:r>
      <w:r w:rsidR="004348A9">
        <w:t>manually determine the component expression of that page, as well as a list of tran</w:t>
      </w:r>
      <w:r w:rsidR="008152F5">
        <w:t>sitions found within the page.</w:t>
      </w:r>
    </w:p>
    <w:p w:rsidR="008152F5" w:rsidRDefault="008152F5" w:rsidP="00B97333"/>
    <w:p w:rsidR="00C06FD7" w:rsidRDefault="008152F5" w:rsidP="00B97333">
      <w:r>
        <w:t xml:space="preserve">My contribution is these tools that remove much of the manual work from finding good test paths for a web application.  These tools will be released under an open source license to the public, so others may use them freely to help test their code.  It is desirable to have correctly functioning web applications since </w:t>
      </w:r>
      <w:r w:rsidR="00710121">
        <w:t>accomplishing even daily tasks is depending more and more on the Internet.</w:t>
      </w:r>
    </w:p>
    <w:p w:rsidR="00551284" w:rsidRPr="00551284" w:rsidRDefault="00551284" w:rsidP="009F0DC2">
      <w:pPr>
        <w:pStyle w:val="Heading1"/>
      </w:pPr>
      <w:r>
        <w:br w:type="page"/>
      </w:r>
      <w:bookmarkStart w:id="15" w:name="_Toc288227597"/>
      <w:r>
        <w:lastRenderedPageBreak/>
        <w:t>Bibliography</w:t>
      </w:r>
      <w:bookmarkEnd w:id="15"/>
    </w:p>
    <w:sectPr w:rsidR="00551284" w:rsidRPr="00551284" w:rsidSect="00C27FEC">
      <w:endnotePr>
        <w:numFmt w:val="decimal"/>
      </w:endnotePr>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223C9" w:rsidRDefault="007223C9" w:rsidP="004A1FFA">
      <w:r>
        <w:separator/>
      </w:r>
    </w:p>
  </w:endnote>
  <w:endnote w:type="continuationSeparator" w:id="1">
    <w:p w:rsidR="007223C9" w:rsidRDefault="007223C9" w:rsidP="004A1FFA">
      <w:r>
        <w:continuationSeparator/>
      </w:r>
    </w:p>
  </w:endnote>
  <w:endnote w:id="2">
    <w:p w:rsidR="00B97333" w:rsidRDefault="00B97333">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B97333" w:rsidRDefault="00B97333">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B97333" w:rsidRDefault="00B97333">
      <w:pPr>
        <w:pStyle w:val="EndnoteText"/>
      </w:pPr>
      <w:r>
        <w:rPr>
          <w:rStyle w:val="EndnoteReference"/>
        </w:rPr>
        <w:endnoteRef/>
      </w:r>
      <w:r>
        <w:t xml:space="preserve"> </w:t>
      </w:r>
      <w:r w:rsidRPr="006E5BB5">
        <w:t xml:space="preserve">Wikipedia contributors, "Ruby on Rails," </w:t>
      </w:r>
      <w:r w:rsidRPr="0047090F">
        <w:rPr>
          <w:i/>
        </w:rPr>
        <w:t>Wikipedia, The Free Encyclopedia</w:t>
      </w:r>
      <w:r w:rsidRPr="006E5BB5">
        <w:t>, http://en.wikipedia.org/w/index.php?title=Ruby_on_Rails&amp;oldid=418130358 (accessed March 16, 2011).</w:t>
      </w:r>
    </w:p>
  </w:endnote>
  <w:endnote w:id="5">
    <w:p w:rsidR="00B97333" w:rsidRDefault="00B97333">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B97333" w:rsidRDefault="00B97333">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B97333" w:rsidRDefault="00B97333">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B97333" w:rsidRDefault="00B97333">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 w:id="9">
    <w:p w:rsidR="00B97333" w:rsidRPr="004751EB" w:rsidRDefault="00B97333">
      <w:pPr>
        <w:pStyle w:val="EndnoteText"/>
      </w:pPr>
      <w:r>
        <w:rPr>
          <w:rStyle w:val="EndnoteReference"/>
        </w:rPr>
        <w:endnoteRef/>
      </w:r>
      <w:r>
        <w:t xml:space="preserve"> Ruby contributors, "Ruby from Other Languages", </w:t>
      </w:r>
      <w:r>
        <w:rPr>
          <w:i/>
        </w:rPr>
        <w:t xml:space="preserve">Ruby A Programmer's Best Friend, </w:t>
      </w:r>
      <w:r w:rsidRPr="004751EB">
        <w:t>http://www.ruby-lang.org/en/documentation/ruby-from-other-languages/</w:t>
      </w:r>
      <w:r>
        <w:t xml:space="preserve"> (accessed March 17, 201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auto"/>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223C9" w:rsidRDefault="007223C9" w:rsidP="004A1FFA">
      <w:r>
        <w:separator/>
      </w:r>
    </w:p>
  </w:footnote>
  <w:footnote w:type="continuationSeparator" w:id="1">
    <w:p w:rsidR="007223C9" w:rsidRDefault="007223C9" w:rsidP="004A1FFA">
      <w:r>
        <w:continuationSeparator/>
      </w:r>
    </w:p>
  </w:footnote>
  <w:footnote w:id="2">
    <w:p w:rsidR="00B97333" w:rsidRDefault="00B97333">
      <w:pPr>
        <w:pStyle w:val="FootnoteText"/>
      </w:pPr>
      <w:r>
        <w:rPr>
          <w:rStyle w:val="FootnoteReference"/>
        </w:rPr>
        <w:footnoteRef/>
      </w:r>
      <w:r>
        <w:t xml:space="preserve"> </w:t>
      </w:r>
      <w:hyperlink r:id="rId1" w:history="1">
        <w:r>
          <w:rPr>
            <w:rStyle w:val="Hyperlink"/>
          </w:rPr>
          <w:t>http://rubygems.org/</w:t>
        </w:r>
      </w:hyperlink>
    </w:p>
  </w:footnote>
  <w:footnote w:id="3">
    <w:p w:rsidR="00B97333" w:rsidRDefault="00B97333">
      <w:pPr>
        <w:pStyle w:val="FootnoteText"/>
      </w:pPr>
      <w:r>
        <w:rPr>
          <w:rStyle w:val="FootnoteReference"/>
        </w:rPr>
        <w:footnoteRef/>
      </w:r>
      <w:r>
        <w:t xml:space="preserve"> </w:t>
      </w:r>
      <w:hyperlink r:id="rId2" w:history="1">
        <w:r>
          <w:rPr>
            <w:rStyle w:val="Hyperlink"/>
          </w:rPr>
          <w:t>http://rubyonrails.org/applications</w:t>
        </w:r>
      </w:hyperlink>
    </w:p>
  </w:footnote>
  <w:footnote w:id="4">
    <w:p w:rsidR="00B97333" w:rsidRDefault="00B97333">
      <w:pPr>
        <w:pStyle w:val="FootnoteText"/>
      </w:pPr>
      <w:r>
        <w:rPr>
          <w:rStyle w:val="FootnoteReference"/>
        </w:rPr>
        <w:footnoteRef/>
      </w:r>
      <w:r>
        <w:t xml:space="preserve"> </w:t>
      </w:r>
      <w:hyperlink r:id="rId3" w:history="1">
        <w:r w:rsidRPr="007717EA">
          <w:rPr>
            <w:rStyle w:val="Hyperlink"/>
          </w:rPr>
          <w:t>http://nokogiri.org/</w:t>
        </w:r>
      </w:hyperlink>
    </w:p>
  </w:footnote>
  <w:footnote w:id="5">
    <w:p w:rsidR="00B97333" w:rsidRDefault="00B97333">
      <w:pPr>
        <w:pStyle w:val="FootnoteText"/>
      </w:pPr>
      <w:r>
        <w:rPr>
          <w:rStyle w:val="FootnoteReference"/>
        </w:rPr>
        <w:footnoteRef/>
      </w:r>
      <w:r>
        <w:t xml:space="preserve"> </w:t>
      </w:r>
      <w:hyperlink r:id="rId4" w:history="1">
        <w:r w:rsidRPr="00E55596">
          <w:rPr>
            <w:rStyle w:val="Hyperlink"/>
          </w:rPr>
          <w:t>http://treetop.rubyforge.org/</w:t>
        </w:r>
      </w:hyperlink>
    </w:p>
  </w:footnote>
  <w:footnote w:id="6">
    <w:p w:rsidR="00B97333" w:rsidRDefault="00B97333">
      <w:pPr>
        <w:pStyle w:val="FootnoteText"/>
      </w:pPr>
      <w:r>
        <w:rPr>
          <w:rStyle w:val="FootnoteReference"/>
        </w:rPr>
        <w:footnoteRef/>
      </w:r>
      <w:r>
        <w:t xml:space="preserve"> </w:t>
      </w:r>
      <w:hyperlink r:id="rId5" w:history="1">
        <w:r w:rsidRPr="00CA6FDA">
          <w:rPr>
            <w:rStyle w:val="Hyperlink"/>
          </w:rPr>
          <w:t>http://erector.rubyforge.org/</w:t>
        </w:r>
      </w:hyperlink>
    </w:p>
  </w:footnote>
  <w:footnote w:id="7">
    <w:p w:rsidR="00B97333" w:rsidRDefault="00B97333">
      <w:pPr>
        <w:pStyle w:val="FootnoteText"/>
      </w:pPr>
      <w:r>
        <w:rPr>
          <w:rStyle w:val="FootnoteReference"/>
        </w:rPr>
        <w:footnoteRef/>
      </w:r>
      <w:r>
        <w:t xml:space="preserve"> </w:t>
      </w:r>
      <w:hyperlink r:id="rId6" w:history="1">
        <w:r w:rsidRPr="00CA6FDA">
          <w:rPr>
            <w:rStyle w:val="Hyperlink"/>
          </w:rPr>
          <w:t>http://github.com/threedaymonk/treetop-example/blob/master/complex_html.treetop</w:t>
        </w:r>
      </w:hyperlink>
    </w:p>
  </w:footnote>
  <w:footnote w:id="8">
    <w:p w:rsidR="00B97333" w:rsidRDefault="00B97333">
      <w:pPr>
        <w:pStyle w:val="FootnoteText"/>
      </w:pPr>
      <w:r>
        <w:rPr>
          <w:rStyle w:val="FootnoteReference"/>
        </w:rPr>
        <w:footnoteRef/>
      </w:r>
      <w:r>
        <w:t xml:space="preserve"> </w:t>
      </w:r>
      <w:hyperlink r:id="rId7" w:history="1">
        <w:r>
          <w:rPr>
            <w:rStyle w:val="Hyperlink"/>
          </w:rPr>
          <w:t>http://rubyforge.org/projects/parsetree/</w:t>
        </w:r>
      </w:hyperlink>
    </w:p>
  </w:footnote>
  <w:footnote w:id="9">
    <w:p w:rsidR="00B97333" w:rsidRDefault="00B97333">
      <w:pPr>
        <w:pStyle w:val="FootnoteText"/>
      </w:pPr>
      <w:r>
        <w:rPr>
          <w:rStyle w:val="FootnoteReference"/>
        </w:rPr>
        <w:footnoteRef/>
      </w:r>
      <w:r>
        <w:t xml:space="preserve"> </w:t>
      </w:r>
      <w:hyperlink r:id="rId8" w:anchor="method-i-form_tag" w:history="1">
        <w:r w:rsidRPr="00915B9F">
          <w:rPr>
            <w:rStyle w:val="Hyperlink"/>
          </w:rPr>
          <w:t>http://api.rubyonrails.org/classes/ActionView/Helpers/FormTagHelper.html#method-i-form_tag</w:t>
        </w:r>
      </w:hyperlink>
    </w:p>
  </w:footnote>
  <w:footnote w:id="10">
    <w:p w:rsidR="00B97333" w:rsidRDefault="00B97333">
      <w:pPr>
        <w:pStyle w:val="FootnoteText"/>
      </w:pPr>
      <w:r>
        <w:rPr>
          <w:rStyle w:val="FootnoteReference"/>
        </w:rPr>
        <w:footnoteRef/>
      </w:r>
      <w:r>
        <w:t xml:space="preserve"> </w:t>
      </w:r>
      <w:hyperlink r:id="rId9" w:history="1">
        <w:r w:rsidRPr="00030FFB">
          <w:rPr>
            <w:rStyle w:val="Hyperlink"/>
          </w:rPr>
          <w:t>http://www.ruby-doc.org/docs/ProgrammingRuby/html/tut_modules.html</w:t>
        </w:r>
      </w:hyperlink>
    </w:p>
  </w:footnote>
  <w:footnote w:id="11">
    <w:p w:rsidR="00B97333" w:rsidRDefault="00B97333">
      <w:pPr>
        <w:pStyle w:val="FootnoteText"/>
      </w:pPr>
      <w:r>
        <w:rPr>
          <w:rStyle w:val="FootnoteReference"/>
        </w:rPr>
        <w:footnoteRef/>
      </w:r>
      <w:r>
        <w:t xml:space="preserve"> </w:t>
      </w:r>
      <w:hyperlink r:id="rId10" w:history="1">
        <w:r w:rsidRPr="00286ADD">
          <w:rPr>
            <w:rStyle w:val="Hyperlink"/>
          </w:rPr>
          <w:t>http://apidock.com/rails/ActionView/Helpers/PrototypeHelper/form_remote_tag</w:t>
        </w:r>
      </w:hyperlink>
    </w:p>
  </w:footnote>
  <w:footnote w:id="12">
    <w:p w:rsidR="00DD438E" w:rsidRDefault="00DD438E">
      <w:pPr>
        <w:pStyle w:val="FootnoteText"/>
      </w:pPr>
      <w:r>
        <w:rPr>
          <w:rStyle w:val="FootnoteReference"/>
        </w:rPr>
        <w:footnoteRef/>
      </w:r>
      <w:r>
        <w:t xml:space="preserve"> </w:t>
      </w:r>
      <w:hyperlink r:id="rId11" w:history="1">
        <w:r w:rsidRPr="00DD438E">
          <w:rPr>
            <w:rStyle w:val="Hyperlink"/>
          </w:rPr>
          <w:t>http://mechanize.rubyforge.org/mechanize/</w:t>
        </w:r>
      </w:hyperlink>
    </w:p>
  </w:footnote>
  <w:footnote w:id="13">
    <w:p w:rsidR="00DF10BF" w:rsidRDefault="00DF10BF">
      <w:pPr>
        <w:pStyle w:val="FootnoteText"/>
      </w:pPr>
      <w:r>
        <w:rPr>
          <w:rStyle w:val="FootnoteReference"/>
        </w:rPr>
        <w:footnoteRef/>
      </w:r>
      <w:r>
        <w:t xml:space="preserve"> </w:t>
      </w:r>
      <w:hyperlink r:id="rId12" w:history="1">
        <w:r w:rsidRPr="00DF10BF">
          <w:rPr>
            <w:rStyle w:val="Hyperlink"/>
          </w:rPr>
          <w:t>http://selenium.rubyforge.or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1"/>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4"/>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doNotAutofitConstrainedTables/>
    <w:splitPgBreakAndParaMark/>
    <w:doNotVertAlignCellWithSp/>
    <w:doNotBreakConstrainedForcedTable/>
    <w:useAnsiKerningPairs/>
    <w:cachedColBalance/>
  </w:compat>
  <w:rsids>
    <w:rsidRoot w:val="00B94EFC"/>
    <w:rsid w:val="000141E8"/>
    <w:rsid w:val="00025E72"/>
    <w:rsid w:val="000273A2"/>
    <w:rsid w:val="00030FFB"/>
    <w:rsid w:val="00036791"/>
    <w:rsid w:val="00037651"/>
    <w:rsid w:val="00055287"/>
    <w:rsid w:val="000609CB"/>
    <w:rsid w:val="00065339"/>
    <w:rsid w:val="00077664"/>
    <w:rsid w:val="00081505"/>
    <w:rsid w:val="00091447"/>
    <w:rsid w:val="000923BD"/>
    <w:rsid w:val="000B12D4"/>
    <w:rsid w:val="000C0079"/>
    <w:rsid w:val="000E20C4"/>
    <w:rsid w:val="000F164F"/>
    <w:rsid w:val="000F7280"/>
    <w:rsid w:val="00102F2C"/>
    <w:rsid w:val="0010472D"/>
    <w:rsid w:val="00107E9A"/>
    <w:rsid w:val="00115C7F"/>
    <w:rsid w:val="001213DD"/>
    <w:rsid w:val="00126983"/>
    <w:rsid w:val="00140339"/>
    <w:rsid w:val="00143731"/>
    <w:rsid w:val="0014622D"/>
    <w:rsid w:val="001508FB"/>
    <w:rsid w:val="0015595C"/>
    <w:rsid w:val="00157D83"/>
    <w:rsid w:val="001710EC"/>
    <w:rsid w:val="00175A60"/>
    <w:rsid w:val="00176028"/>
    <w:rsid w:val="001803F0"/>
    <w:rsid w:val="00183B2E"/>
    <w:rsid w:val="00192B06"/>
    <w:rsid w:val="00195609"/>
    <w:rsid w:val="001A010E"/>
    <w:rsid w:val="001A2184"/>
    <w:rsid w:val="001A2B88"/>
    <w:rsid w:val="001B3FE8"/>
    <w:rsid w:val="001E3AA1"/>
    <w:rsid w:val="001F603C"/>
    <w:rsid w:val="001F6D22"/>
    <w:rsid w:val="00202417"/>
    <w:rsid w:val="00204784"/>
    <w:rsid w:val="00206FC1"/>
    <w:rsid w:val="00211CE1"/>
    <w:rsid w:val="002156FA"/>
    <w:rsid w:val="00216D5D"/>
    <w:rsid w:val="00217732"/>
    <w:rsid w:val="0022786A"/>
    <w:rsid w:val="0023126F"/>
    <w:rsid w:val="00233C3D"/>
    <w:rsid w:val="00241DCF"/>
    <w:rsid w:val="002511B2"/>
    <w:rsid w:val="00264795"/>
    <w:rsid w:val="0027519D"/>
    <w:rsid w:val="0028319B"/>
    <w:rsid w:val="002856A5"/>
    <w:rsid w:val="00286ADD"/>
    <w:rsid w:val="002B5AC6"/>
    <w:rsid w:val="002C1282"/>
    <w:rsid w:val="002D384D"/>
    <w:rsid w:val="002D4436"/>
    <w:rsid w:val="002D60BF"/>
    <w:rsid w:val="002F65EA"/>
    <w:rsid w:val="00300F8C"/>
    <w:rsid w:val="00306CF7"/>
    <w:rsid w:val="00310967"/>
    <w:rsid w:val="00331D1D"/>
    <w:rsid w:val="00335A98"/>
    <w:rsid w:val="00335DCD"/>
    <w:rsid w:val="003628F4"/>
    <w:rsid w:val="003678F8"/>
    <w:rsid w:val="00372A62"/>
    <w:rsid w:val="003776C6"/>
    <w:rsid w:val="00385027"/>
    <w:rsid w:val="0038669D"/>
    <w:rsid w:val="003A2942"/>
    <w:rsid w:val="003B327F"/>
    <w:rsid w:val="003B731A"/>
    <w:rsid w:val="003C38DC"/>
    <w:rsid w:val="003C5819"/>
    <w:rsid w:val="003D102F"/>
    <w:rsid w:val="003E0113"/>
    <w:rsid w:val="003E1EC6"/>
    <w:rsid w:val="003E2018"/>
    <w:rsid w:val="003E2AED"/>
    <w:rsid w:val="003E34BD"/>
    <w:rsid w:val="003F1C8A"/>
    <w:rsid w:val="003F47B9"/>
    <w:rsid w:val="0040642E"/>
    <w:rsid w:val="00406E91"/>
    <w:rsid w:val="00407898"/>
    <w:rsid w:val="00410CEE"/>
    <w:rsid w:val="0041277C"/>
    <w:rsid w:val="00412A74"/>
    <w:rsid w:val="00422567"/>
    <w:rsid w:val="00424D89"/>
    <w:rsid w:val="00431EAB"/>
    <w:rsid w:val="004348A9"/>
    <w:rsid w:val="00435345"/>
    <w:rsid w:val="004408B9"/>
    <w:rsid w:val="00444F74"/>
    <w:rsid w:val="00445075"/>
    <w:rsid w:val="004560E4"/>
    <w:rsid w:val="0047090F"/>
    <w:rsid w:val="004751EB"/>
    <w:rsid w:val="00476C37"/>
    <w:rsid w:val="004771F9"/>
    <w:rsid w:val="004868F5"/>
    <w:rsid w:val="00486CC9"/>
    <w:rsid w:val="00494534"/>
    <w:rsid w:val="00497293"/>
    <w:rsid w:val="00497E57"/>
    <w:rsid w:val="004A1FFA"/>
    <w:rsid w:val="004A4772"/>
    <w:rsid w:val="004B0CAD"/>
    <w:rsid w:val="004B161F"/>
    <w:rsid w:val="004B5C3C"/>
    <w:rsid w:val="004D3507"/>
    <w:rsid w:val="004F3561"/>
    <w:rsid w:val="00510899"/>
    <w:rsid w:val="00532032"/>
    <w:rsid w:val="00546812"/>
    <w:rsid w:val="00551284"/>
    <w:rsid w:val="00562FFE"/>
    <w:rsid w:val="0058426C"/>
    <w:rsid w:val="00586FA7"/>
    <w:rsid w:val="005918B5"/>
    <w:rsid w:val="005A2199"/>
    <w:rsid w:val="005A2586"/>
    <w:rsid w:val="005B2555"/>
    <w:rsid w:val="005B784A"/>
    <w:rsid w:val="005D62E7"/>
    <w:rsid w:val="005E23DB"/>
    <w:rsid w:val="005F19BE"/>
    <w:rsid w:val="005F1E11"/>
    <w:rsid w:val="00614DDE"/>
    <w:rsid w:val="00621F7F"/>
    <w:rsid w:val="00627D89"/>
    <w:rsid w:val="00634C52"/>
    <w:rsid w:val="00637D30"/>
    <w:rsid w:val="00643D54"/>
    <w:rsid w:val="006441EB"/>
    <w:rsid w:val="00646199"/>
    <w:rsid w:val="0065097E"/>
    <w:rsid w:val="00650A60"/>
    <w:rsid w:val="00670EA6"/>
    <w:rsid w:val="00676852"/>
    <w:rsid w:val="006844F6"/>
    <w:rsid w:val="00684DF9"/>
    <w:rsid w:val="006858DB"/>
    <w:rsid w:val="006963F8"/>
    <w:rsid w:val="00696A1B"/>
    <w:rsid w:val="006C0C1E"/>
    <w:rsid w:val="006C34F0"/>
    <w:rsid w:val="006C387D"/>
    <w:rsid w:val="006D0F4F"/>
    <w:rsid w:val="006D551F"/>
    <w:rsid w:val="006D5D16"/>
    <w:rsid w:val="006D71D4"/>
    <w:rsid w:val="006E1B11"/>
    <w:rsid w:val="006E1EBC"/>
    <w:rsid w:val="006E5BB5"/>
    <w:rsid w:val="006E6FB1"/>
    <w:rsid w:val="006F700B"/>
    <w:rsid w:val="006F71E1"/>
    <w:rsid w:val="00710121"/>
    <w:rsid w:val="00711B02"/>
    <w:rsid w:val="00721CC4"/>
    <w:rsid w:val="007223C9"/>
    <w:rsid w:val="00747869"/>
    <w:rsid w:val="007717EA"/>
    <w:rsid w:val="00775FF3"/>
    <w:rsid w:val="00776AA3"/>
    <w:rsid w:val="00785F93"/>
    <w:rsid w:val="00794020"/>
    <w:rsid w:val="007A0724"/>
    <w:rsid w:val="007A4C49"/>
    <w:rsid w:val="007A6555"/>
    <w:rsid w:val="007C53F6"/>
    <w:rsid w:val="007D5433"/>
    <w:rsid w:val="007E12DC"/>
    <w:rsid w:val="007E2CBF"/>
    <w:rsid w:val="007F3B0F"/>
    <w:rsid w:val="007F43BE"/>
    <w:rsid w:val="008132B8"/>
    <w:rsid w:val="00815026"/>
    <w:rsid w:val="008152F5"/>
    <w:rsid w:val="00816CE1"/>
    <w:rsid w:val="0082244B"/>
    <w:rsid w:val="00826C45"/>
    <w:rsid w:val="0083220F"/>
    <w:rsid w:val="0083740C"/>
    <w:rsid w:val="00845DDA"/>
    <w:rsid w:val="00851E25"/>
    <w:rsid w:val="008539AB"/>
    <w:rsid w:val="00857F6C"/>
    <w:rsid w:val="00866E12"/>
    <w:rsid w:val="00871CDD"/>
    <w:rsid w:val="0088133F"/>
    <w:rsid w:val="0088760F"/>
    <w:rsid w:val="00887F2B"/>
    <w:rsid w:val="00891C5C"/>
    <w:rsid w:val="00895CAB"/>
    <w:rsid w:val="00896AA2"/>
    <w:rsid w:val="00896B71"/>
    <w:rsid w:val="008A36EE"/>
    <w:rsid w:val="008B3E0E"/>
    <w:rsid w:val="008B3EEA"/>
    <w:rsid w:val="008B490F"/>
    <w:rsid w:val="008C434D"/>
    <w:rsid w:val="008C76B5"/>
    <w:rsid w:val="008D0753"/>
    <w:rsid w:val="008D3FBA"/>
    <w:rsid w:val="008D4BB7"/>
    <w:rsid w:val="008E3C90"/>
    <w:rsid w:val="008F09D9"/>
    <w:rsid w:val="00903F79"/>
    <w:rsid w:val="0090412C"/>
    <w:rsid w:val="00906847"/>
    <w:rsid w:val="0090759A"/>
    <w:rsid w:val="00914283"/>
    <w:rsid w:val="00915B9F"/>
    <w:rsid w:val="00915BAA"/>
    <w:rsid w:val="00923919"/>
    <w:rsid w:val="009250AB"/>
    <w:rsid w:val="00925EE3"/>
    <w:rsid w:val="0094002B"/>
    <w:rsid w:val="00944DF5"/>
    <w:rsid w:val="00953466"/>
    <w:rsid w:val="00961FF4"/>
    <w:rsid w:val="00975711"/>
    <w:rsid w:val="00981B3C"/>
    <w:rsid w:val="009918BE"/>
    <w:rsid w:val="0099273E"/>
    <w:rsid w:val="00992DA9"/>
    <w:rsid w:val="00996491"/>
    <w:rsid w:val="00997516"/>
    <w:rsid w:val="009B2C62"/>
    <w:rsid w:val="009B300F"/>
    <w:rsid w:val="009B3430"/>
    <w:rsid w:val="009B46D0"/>
    <w:rsid w:val="009C3C4E"/>
    <w:rsid w:val="009C7B45"/>
    <w:rsid w:val="009D3992"/>
    <w:rsid w:val="009F0DC2"/>
    <w:rsid w:val="00A024BD"/>
    <w:rsid w:val="00A04393"/>
    <w:rsid w:val="00A05DEE"/>
    <w:rsid w:val="00A17DAF"/>
    <w:rsid w:val="00A21BDF"/>
    <w:rsid w:val="00A32BD8"/>
    <w:rsid w:val="00A521AC"/>
    <w:rsid w:val="00A70B77"/>
    <w:rsid w:val="00A8616E"/>
    <w:rsid w:val="00A8647F"/>
    <w:rsid w:val="00A94E3E"/>
    <w:rsid w:val="00AA117F"/>
    <w:rsid w:val="00AA5756"/>
    <w:rsid w:val="00AC2DF6"/>
    <w:rsid w:val="00AC37BB"/>
    <w:rsid w:val="00AC6CC4"/>
    <w:rsid w:val="00AD3944"/>
    <w:rsid w:val="00AD42E2"/>
    <w:rsid w:val="00AE50B8"/>
    <w:rsid w:val="00AE6E39"/>
    <w:rsid w:val="00AE7CAA"/>
    <w:rsid w:val="00AE7FCB"/>
    <w:rsid w:val="00AF74C5"/>
    <w:rsid w:val="00B017CE"/>
    <w:rsid w:val="00B12AFE"/>
    <w:rsid w:val="00B13C6F"/>
    <w:rsid w:val="00B148E3"/>
    <w:rsid w:val="00B15A66"/>
    <w:rsid w:val="00B16207"/>
    <w:rsid w:val="00B16310"/>
    <w:rsid w:val="00B268CA"/>
    <w:rsid w:val="00B26B47"/>
    <w:rsid w:val="00B3189A"/>
    <w:rsid w:val="00B6020D"/>
    <w:rsid w:val="00B726F4"/>
    <w:rsid w:val="00B92C01"/>
    <w:rsid w:val="00B92E90"/>
    <w:rsid w:val="00B94EFC"/>
    <w:rsid w:val="00B95A15"/>
    <w:rsid w:val="00B95ED7"/>
    <w:rsid w:val="00B97333"/>
    <w:rsid w:val="00BA1F29"/>
    <w:rsid w:val="00BA3288"/>
    <w:rsid w:val="00BA4A92"/>
    <w:rsid w:val="00BA4D6D"/>
    <w:rsid w:val="00BA59F0"/>
    <w:rsid w:val="00BB19E9"/>
    <w:rsid w:val="00BB4F7D"/>
    <w:rsid w:val="00BC4307"/>
    <w:rsid w:val="00BD6A85"/>
    <w:rsid w:val="00BD7D3A"/>
    <w:rsid w:val="00BE2CD5"/>
    <w:rsid w:val="00BE3EA3"/>
    <w:rsid w:val="00BF11F9"/>
    <w:rsid w:val="00BF2E8E"/>
    <w:rsid w:val="00C06FD7"/>
    <w:rsid w:val="00C07205"/>
    <w:rsid w:val="00C13A35"/>
    <w:rsid w:val="00C13A3D"/>
    <w:rsid w:val="00C159D1"/>
    <w:rsid w:val="00C25F91"/>
    <w:rsid w:val="00C27FEC"/>
    <w:rsid w:val="00C33B4B"/>
    <w:rsid w:val="00C55405"/>
    <w:rsid w:val="00C57B30"/>
    <w:rsid w:val="00C81F84"/>
    <w:rsid w:val="00C82099"/>
    <w:rsid w:val="00C955F4"/>
    <w:rsid w:val="00CA156E"/>
    <w:rsid w:val="00CA203F"/>
    <w:rsid w:val="00CA561C"/>
    <w:rsid w:val="00CA6FDA"/>
    <w:rsid w:val="00CA74EC"/>
    <w:rsid w:val="00CB2CF3"/>
    <w:rsid w:val="00CB53A6"/>
    <w:rsid w:val="00CC1651"/>
    <w:rsid w:val="00CC167A"/>
    <w:rsid w:val="00CD3DD6"/>
    <w:rsid w:val="00CD55AF"/>
    <w:rsid w:val="00CE1162"/>
    <w:rsid w:val="00CE6346"/>
    <w:rsid w:val="00CE63B1"/>
    <w:rsid w:val="00CF6D39"/>
    <w:rsid w:val="00D04485"/>
    <w:rsid w:val="00D06A9F"/>
    <w:rsid w:val="00D212E5"/>
    <w:rsid w:val="00D415B1"/>
    <w:rsid w:val="00D451F2"/>
    <w:rsid w:val="00D612F8"/>
    <w:rsid w:val="00D72E3A"/>
    <w:rsid w:val="00D75FB1"/>
    <w:rsid w:val="00D94B0E"/>
    <w:rsid w:val="00DA30B6"/>
    <w:rsid w:val="00DA572C"/>
    <w:rsid w:val="00DA7AC1"/>
    <w:rsid w:val="00DB0960"/>
    <w:rsid w:val="00DB18AE"/>
    <w:rsid w:val="00DB6D43"/>
    <w:rsid w:val="00DC36CA"/>
    <w:rsid w:val="00DC4179"/>
    <w:rsid w:val="00DC5010"/>
    <w:rsid w:val="00DC6650"/>
    <w:rsid w:val="00DD438E"/>
    <w:rsid w:val="00DE2A5C"/>
    <w:rsid w:val="00DE2BB4"/>
    <w:rsid w:val="00DE3FA9"/>
    <w:rsid w:val="00DF0636"/>
    <w:rsid w:val="00DF10BF"/>
    <w:rsid w:val="00E01B51"/>
    <w:rsid w:val="00E024BD"/>
    <w:rsid w:val="00E423F7"/>
    <w:rsid w:val="00E433C1"/>
    <w:rsid w:val="00E4787C"/>
    <w:rsid w:val="00E54A02"/>
    <w:rsid w:val="00E55596"/>
    <w:rsid w:val="00E60227"/>
    <w:rsid w:val="00E60E91"/>
    <w:rsid w:val="00E6185F"/>
    <w:rsid w:val="00E66B60"/>
    <w:rsid w:val="00E74AF9"/>
    <w:rsid w:val="00E86ED0"/>
    <w:rsid w:val="00E95AA8"/>
    <w:rsid w:val="00EB05CD"/>
    <w:rsid w:val="00EB55AA"/>
    <w:rsid w:val="00EC77A6"/>
    <w:rsid w:val="00ED77EC"/>
    <w:rsid w:val="00EE45CD"/>
    <w:rsid w:val="00EE6982"/>
    <w:rsid w:val="00EF3A28"/>
    <w:rsid w:val="00EF3B2A"/>
    <w:rsid w:val="00EF408C"/>
    <w:rsid w:val="00EF4966"/>
    <w:rsid w:val="00F01429"/>
    <w:rsid w:val="00F248FD"/>
    <w:rsid w:val="00F33C2D"/>
    <w:rsid w:val="00F4275A"/>
    <w:rsid w:val="00F42B10"/>
    <w:rsid w:val="00F43856"/>
    <w:rsid w:val="00F45F1C"/>
    <w:rsid w:val="00F54F19"/>
    <w:rsid w:val="00F64925"/>
    <w:rsid w:val="00F776CD"/>
    <w:rsid w:val="00F82BC4"/>
    <w:rsid w:val="00F86468"/>
    <w:rsid w:val="00F91AB8"/>
    <w:rsid w:val="00F94078"/>
    <w:rsid w:val="00F95480"/>
    <w:rsid w:val="00F9577A"/>
    <w:rsid w:val="00F96728"/>
    <w:rsid w:val="00FA202B"/>
    <w:rsid w:val="00FA5AA3"/>
    <w:rsid w:val="00FA6555"/>
    <w:rsid w:val="00FB5572"/>
    <w:rsid w:val="00FD79FA"/>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style>
  <w:style w:type="paragraph" w:styleId="Heading1">
    <w:name w:val="heading 1"/>
    <w:basedOn w:val="Normal"/>
    <w:next w:val="Normal"/>
    <w:link w:val="Heading1Char"/>
    <w:uiPriority w:val="9"/>
    <w:qFormat/>
    <w:rsid w:val="00216D5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96AA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Theme="majorHAnsi" w:eastAsiaTheme="majorEastAsia" w:hAnsiTheme="majorHAnsi" w:cstheme="majorBidi"/>
      <w:b/>
      <w:bCs/>
      <w:color w:val="4F81BD" w:themeColor="accent1"/>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Theme="majorHAnsi" w:eastAsiaTheme="majorEastAsia" w:hAnsiTheme="majorHAnsi" w:cstheme="majorBidi"/>
      <w:color w:val="183A63" w:themeColor="text2" w:themeShade="CC"/>
      <w:spacing w:val="5"/>
      <w:kern w:val="28"/>
      <w:sz w:val="52"/>
      <w:szCs w:val="52"/>
    </w:rPr>
  </w:style>
  <w:style w:type="character" w:customStyle="1" w:styleId="TitleChar">
    <w:name w:val="Title Char"/>
    <w:basedOn w:val="DefaultParagraphFont"/>
    <w:link w:val="Title"/>
    <w:uiPriority w:val="10"/>
    <w:rsid w:val="004771F9"/>
    <w:rPr>
      <w:rFonts w:asciiTheme="majorHAnsi" w:eastAsiaTheme="majorEastAsia" w:hAnsiTheme="majorHAnsi" w:cstheme="majorBidi"/>
      <w:color w:val="183A63" w:themeColor="text2" w:themeShade="CC"/>
      <w:spacing w:val="5"/>
      <w:kern w:val="28"/>
      <w:sz w:val="52"/>
      <w:szCs w:val="52"/>
    </w:rPr>
  </w:style>
  <w:style w:type="character" w:customStyle="1" w:styleId="Heading1Char">
    <w:name w:val="Heading 1 Char"/>
    <w:basedOn w:val="DefaultParagraphFont"/>
    <w:link w:val="Heading1"/>
    <w:uiPriority w:val="9"/>
    <w:rsid w:val="00216D5D"/>
    <w:rPr>
      <w:rFonts w:asciiTheme="majorHAnsi" w:eastAsiaTheme="majorEastAsia" w:hAnsiTheme="majorHAnsi" w:cstheme="majorBidi"/>
      <w:b/>
      <w:bCs/>
      <w:color w:val="345A8A" w:themeColor="accent1" w:themeShade="B5"/>
      <w:sz w:val="32"/>
      <w:szCs w:val="32"/>
    </w:rPr>
  </w:style>
  <w:style w:type="paragraph" w:customStyle="1" w:styleId="SourceCode">
    <w:name w:val="Source Code"/>
    <w:basedOn w:val="Normal"/>
    <w:link w:val="SourceCodeChar"/>
    <w:autoRedefine/>
    <w:qFormat/>
    <w:rsid w:val="00CC1651"/>
    <w:rPr>
      <w:rFonts w:ascii="Courier New" w:hAnsi="Courier New" w:cs="Courier New"/>
      <w:sz w:val="22"/>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CC1651"/>
    <w:rPr>
      <w:rFonts w:ascii="Courier New" w:hAnsi="Courier New" w:cs="Courier New"/>
      <w:sz w:val="22"/>
    </w:rPr>
  </w:style>
  <w:style w:type="paragraph" w:styleId="TOCHeading">
    <w:name w:val="TOC Heading"/>
    <w:basedOn w:val="Heading1"/>
    <w:next w:val="Normal"/>
    <w:uiPriority w:val="39"/>
    <w:semiHidden/>
    <w:unhideWhenUsed/>
    <w:qFormat/>
    <w:rsid w:val="00AE50B8"/>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themeColor="hyperlink"/>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Accent1">
    <w:name w:val="Light Shading Accent 1"/>
    <w:basedOn w:val="TableNormal"/>
    <w:uiPriority w:val="60"/>
    <w:rsid w:val="00EB55AA"/>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896AA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6858DB"/>
    <w:pPr>
      <w:spacing w:after="100"/>
      <w:ind w:left="240"/>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yperlink" Target="http://babyhealthlexington.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rubyonrails.org/classes/ActionView/Helpers/FormTagHelper.html" TargetMode="External"/><Relationship Id="rId3" Type="http://schemas.openxmlformats.org/officeDocument/2006/relationships/hyperlink" Target="http://nokogiri.org/" TargetMode="External"/><Relationship Id="rId7" Type="http://schemas.openxmlformats.org/officeDocument/2006/relationships/hyperlink" Target="http://rubyforge.org/projects/parsetree/" TargetMode="External"/><Relationship Id="rId12" Type="http://schemas.openxmlformats.org/officeDocument/2006/relationships/hyperlink" Target="http://selenium.rubyforge.org/"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github.com/threedaymonk/treetop-example/blob/master/complex_html.treetop" TargetMode="External"/><Relationship Id="rId11" Type="http://schemas.openxmlformats.org/officeDocument/2006/relationships/hyperlink" Target="http://mechanize.rubyforge.org/mechanize/" TargetMode="External"/><Relationship Id="rId5" Type="http://schemas.openxmlformats.org/officeDocument/2006/relationships/hyperlink" Target="http://erector.rubyforge.org/" TargetMode="External"/><Relationship Id="rId10" Type="http://schemas.openxmlformats.org/officeDocument/2006/relationships/hyperlink" Target="http://apidock.com/rails/ActionView/Helpers/PrototypeHelper/form_remote_tag" TargetMode="External"/><Relationship Id="rId4" Type="http://schemas.openxmlformats.org/officeDocument/2006/relationships/hyperlink" Target="http://treetop.rubyforge.org/" TargetMode="External"/><Relationship Id="rId9" Type="http://schemas.openxmlformats.org/officeDocument/2006/relationships/hyperlink" Target="http://www.ruby-doc.org/docs/ProgrammingRuby/html/tut_mod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96CEDF-8AE4-41A8-83EF-EC94F5601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1</TotalTime>
  <Pages>22</Pages>
  <Words>6777</Words>
  <Characters>3862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453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Vessels</dc:creator>
  <cp:keywords/>
  <cp:lastModifiedBy>sarah</cp:lastModifiedBy>
  <cp:revision>346</cp:revision>
  <dcterms:created xsi:type="dcterms:W3CDTF">2011-03-03T20:47:00Z</dcterms:created>
  <dcterms:modified xsi:type="dcterms:W3CDTF">2011-03-18T20:04:00Z</dcterms:modified>
</cp:coreProperties>
</file>